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87892" w14:textId="77777777" w:rsidR="00CE30F4" w:rsidRDefault="00D142CC" w:rsidP="00CE30F4">
      <w:pPr>
        <w:ind w:left="142"/>
        <w:rPr>
          <w:noProof/>
          <w:lang w:eastAsia="en-GB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1AC87933" wp14:editId="18935DC2">
                <wp:simplePos x="0" y="0"/>
                <wp:positionH relativeFrom="margin">
                  <wp:posOffset>68580</wp:posOffset>
                </wp:positionH>
                <wp:positionV relativeFrom="margin">
                  <wp:posOffset>0</wp:posOffset>
                </wp:positionV>
                <wp:extent cx="7181850" cy="1798320"/>
                <wp:effectExtent l="0" t="0" r="0" b="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81850" cy="1798320"/>
                          <a:chOff x="0" y="0"/>
                          <a:chExt cx="7181850" cy="1798320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0" y="0"/>
                            <a:ext cx="6502400" cy="638810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6779AB"/>
                              </a:gs>
                              <a:gs pos="32000">
                                <a:schemeClr val="bg1"/>
                              </a:gs>
                              <a:gs pos="38000">
                                <a:schemeClr val="bg1"/>
                              </a:gs>
                              <a:gs pos="100000">
                                <a:srgbClr val="FDF101"/>
                              </a:gs>
                            </a:gsLst>
                            <a:path path="circle">
                              <a:fillToRect l="100000" t="100000"/>
                            </a:path>
                            <a:tileRect r="-100000" b="-100000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94" r="86724"/>
                          <a:stretch/>
                        </pic:blipFill>
                        <pic:spPr bwMode="auto">
                          <a:xfrm>
                            <a:off x="0" y="0"/>
                            <a:ext cx="722630" cy="63881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rgbClr val="6779AB"/>
                              </a:gs>
                              <a:gs pos="32000">
                                <a:schemeClr val="bg1"/>
                              </a:gs>
                              <a:gs pos="38000">
                                <a:schemeClr val="bg1"/>
                              </a:gs>
                              <a:gs pos="100000">
                                <a:srgbClr val="FEF123"/>
                              </a:gs>
                            </a:gsLst>
                            <a:path path="circle">
                              <a:fillToRect l="100000" t="100000"/>
                            </a:path>
                          </a:gradFill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87400" y="57150"/>
                            <a:ext cx="639445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AC87940" w14:textId="7873E1E5" w:rsidR="00783089" w:rsidRPr="001F6769" w:rsidRDefault="00783089">
                              <w:pPr>
                                <w:rPr>
                                  <w:b/>
                                  <w:color w:val="003466"/>
                                  <w:sz w:val="42"/>
                                  <w:szCs w:val="42"/>
                                </w:rPr>
                              </w:pPr>
                              <w:r w:rsidRPr="001F6769">
                                <w:rPr>
                                  <w:b/>
                                  <w:color w:val="003466"/>
                                  <w:sz w:val="42"/>
                                  <w:szCs w:val="42"/>
                                </w:rPr>
                                <w:t>20</w:t>
                              </w:r>
                              <w:r w:rsidR="00CA616A">
                                <w:rPr>
                                  <w:b/>
                                  <w:color w:val="003466"/>
                                  <w:sz w:val="42"/>
                                  <w:szCs w:val="42"/>
                                </w:rPr>
                                <w:t>2</w:t>
                              </w:r>
                              <w:r w:rsidR="009A3FD2">
                                <w:rPr>
                                  <w:b/>
                                  <w:color w:val="003466"/>
                                  <w:sz w:val="42"/>
                                  <w:szCs w:val="42"/>
                                </w:rPr>
                                <w:t>4</w:t>
                              </w:r>
                              <w:r w:rsidRPr="001F6769">
                                <w:rPr>
                                  <w:b/>
                                  <w:color w:val="003466"/>
                                  <w:sz w:val="42"/>
                                  <w:szCs w:val="42"/>
                                </w:rPr>
                                <w:t xml:space="preserve"> NATIONAL STAGE MANAGEMENT AWARD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87400" y="349250"/>
                            <a:ext cx="6394450" cy="1449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AC87941" w14:textId="26E00C78" w:rsidR="00783089" w:rsidRPr="00D142CC" w:rsidRDefault="00CA616A" w:rsidP="00D142CC">
                              <w:pPr>
                                <w:rPr>
                                  <w:color w:val="003466"/>
                                  <w:szCs w:val="42"/>
                                </w:rPr>
                              </w:pPr>
                              <w:r>
                                <w:rPr>
                                  <w:color w:val="003466"/>
                                  <w:szCs w:val="42"/>
                                </w:rPr>
                                <w:t>Stage Management take a bow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AC87933" id="Group 4" o:spid="_x0000_s1026" style="position:absolute;left:0;text-align:left;margin-left:5.4pt;margin-top:0;width:565.5pt;height:141.6pt;z-index:-251658240;mso-position-horizontal-relative:margin;mso-position-vertical-relative:margin;mso-width-relative:margin;mso-height-relative:margin" coordsize="71818,1798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">
                <v:rect id="Rectangle 2" o:spid="_x0000_s1027" style="position:absolute;width:65024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" fillcolor="#6779ab" stroked="f" strokeweight="1pt">
                  <v:fill color2="#fdf101" rotate="t" focusposition="1,1" focussize="" colors="0 #6779ab;20972f white;24904f white;1 #fdf101" focus="100%" type="gradientRadial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8" type="#_x0000_t75" style="position:absolute;width:7226;height:63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" filled="t" fillcolor="#6779ab">
                  <v:fill color2="#fef123" focusposition="1,1" focussize="" colors="0 #6779ab;20972f white;24904f white;1 #fef123" focus="100%" type="gradientRadial"/>
                  <v:imagedata r:id="rId7" o:title="" cropleft="1438f" cropright="56835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7874;top:571;width:63944;height:6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1AC87940" w14:textId="7873E1E5" w:rsidR="00783089" w:rsidRPr="001F6769" w:rsidRDefault="00783089">
                        <w:pPr>
                          <w:rPr>
                            <w:b/>
                            <w:color w:val="003466"/>
                            <w:sz w:val="42"/>
                            <w:szCs w:val="42"/>
                          </w:rPr>
                        </w:pPr>
                        <w:r w:rsidRPr="001F6769">
                          <w:rPr>
                            <w:b/>
                            <w:color w:val="003466"/>
                            <w:sz w:val="42"/>
                            <w:szCs w:val="42"/>
                          </w:rPr>
                          <w:t>20</w:t>
                        </w:r>
                        <w:r w:rsidR="00CA616A">
                          <w:rPr>
                            <w:b/>
                            <w:color w:val="003466"/>
                            <w:sz w:val="42"/>
                            <w:szCs w:val="42"/>
                          </w:rPr>
                          <w:t>2</w:t>
                        </w:r>
                        <w:r w:rsidR="009A3FD2">
                          <w:rPr>
                            <w:b/>
                            <w:color w:val="003466"/>
                            <w:sz w:val="42"/>
                            <w:szCs w:val="42"/>
                          </w:rPr>
                          <w:t>4</w:t>
                        </w:r>
                        <w:r w:rsidRPr="001F6769">
                          <w:rPr>
                            <w:b/>
                            <w:color w:val="003466"/>
                            <w:sz w:val="42"/>
                            <w:szCs w:val="42"/>
                          </w:rPr>
                          <w:t xml:space="preserve"> NATIONAL STAGE MANAGEMENT AWARDS</w:t>
                        </w:r>
                      </w:p>
                    </w:txbxContent>
                  </v:textbox>
                </v:shape>
                <v:shape id="_x0000_s1030" type="#_x0000_t202" style="position:absolute;left:7874;top:3492;width:63944;height:144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1AC87941" w14:textId="26E00C78" w:rsidR="00783089" w:rsidRPr="00D142CC" w:rsidRDefault="00CA616A" w:rsidP="00D142CC">
                        <w:pPr>
                          <w:rPr>
                            <w:color w:val="003466"/>
                            <w:szCs w:val="42"/>
                          </w:rPr>
                        </w:pPr>
                        <w:r>
                          <w:rPr>
                            <w:color w:val="003466"/>
                            <w:szCs w:val="42"/>
                          </w:rPr>
                          <w:t>Stage Management take a bow</w:t>
                        </w:r>
                      </w:p>
                    </w:txbxContent>
                  </v:textbox>
                </v:shape>
                <w10:wrap anchorx="margin" anchory="margin"/>
              </v:group>
            </w:pict>
          </mc:Fallback>
        </mc:AlternateContent>
      </w:r>
    </w:p>
    <w:p w14:paraId="1AC87893" w14:textId="77777777" w:rsidR="00CE30F4" w:rsidRDefault="00CE30F4" w:rsidP="00CE30F4">
      <w:pPr>
        <w:ind w:left="142"/>
      </w:pPr>
    </w:p>
    <w:p w14:paraId="1AC87895" w14:textId="5AF1384F" w:rsidR="00805F28" w:rsidRPr="001F292D" w:rsidRDefault="00A67CC2" w:rsidP="00165875">
      <w:pPr>
        <w:spacing w:line="240" w:lineRule="auto"/>
        <w:rPr>
          <w:rFonts w:asciiTheme="majorHAnsi" w:hAnsiTheme="majorHAnsi"/>
          <w:b/>
          <w:color w:val="003466"/>
          <w:sz w:val="20"/>
          <w:szCs w:val="20"/>
        </w:rPr>
      </w:pPr>
      <w:ins w:id="0" w:author="Admin">
        <w:r>
          <w:rPr>
            <w:rFonts w:asciiTheme="majorHAnsi" w:hAnsiTheme="majorHAnsi"/>
            <w:color w:val="003466"/>
            <w:sz w:val="24"/>
          </w:rPr>
          <w:br/>
        </w:r>
      </w:ins>
      <w:r w:rsidR="006C6457">
        <w:rPr>
          <w:rFonts w:asciiTheme="majorHAnsi" w:hAnsiTheme="majorHAnsi"/>
          <w:color w:val="003466"/>
          <w:sz w:val="24"/>
        </w:rPr>
        <w:t xml:space="preserve">The awards will be presented at the ABTT Theatre Show </w:t>
      </w:r>
      <w:r w:rsidR="00CA2BB4">
        <w:rPr>
          <w:rFonts w:asciiTheme="majorHAnsi" w:hAnsiTheme="majorHAnsi"/>
          <w:color w:val="003466"/>
          <w:sz w:val="24"/>
        </w:rPr>
        <w:t xml:space="preserve">Weds </w:t>
      </w:r>
      <w:r w:rsidR="009A3FD2">
        <w:rPr>
          <w:rFonts w:asciiTheme="majorHAnsi" w:hAnsiTheme="majorHAnsi"/>
          <w:color w:val="003466"/>
          <w:sz w:val="24"/>
        </w:rPr>
        <w:t>5th</w:t>
      </w:r>
      <w:r w:rsidR="006C6457">
        <w:rPr>
          <w:rFonts w:asciiTheme="majorHAnsi" w:hAnsiTheme="majorHAnsi"/>
          <w:color w:val="003466"/>
          <w:sz w:val="24"/>
        </w:rPr>
        <w:t xml:space="preserve"> June 20</w:t>
      </w:r>
      <w:r w:rsidR="000B11ED">
        <w:rPr>
          <w:rFonts w:asciiTheme="majorHAnsi" w:hAnsiTheme="majorHAnsi"/>
          <w:color w:val="003466"/>
          <w:sz w:val="24"/>
        </w:rPr>
        <w:t>2</w:t>
      </w:r>
      <w:r w:rsidR="009A3FD2">
        <w:rPr>
          <w:rFonts w:asciiTheme="majorHAnsi" w:hAnsiTheme="majorHAnsi"/>
          <w:color w:val="003466"/>
          <w:sz w:val="24"/>
        </w:rPr>
        <w:t>4</w:t>
      </w:r>
      <w:r w:rsidR="006C6457">
        <w:rPr>
          <w:rFonts w:asciiTheme="majorHAnsi" w:hAnsiTheme="majorHAnsi"/>
          <w:color w:val="003466"/>
          <w:sz w:val="24"/>
        </w:rPr>
        <w:t xml:space="preserve"> – Alexandra Palace, London.</w:t>
      </w:r>
      <w:r w:rsidR="006C6457">
        <w:rPr>
          <w:rFonts w:asciiTheme="majorHAnsi" w:hAnsiTheme="majorHAnsi"/>
          <w:color w:val="003466"/>
          <w:sz w:val="24"/>
        </w:rPr>
        <w:br/>
        <w:t>Presented once a year for extraordinary achievement in the field of Stage Management.</w:t>
      </w:r>
      <w:r w:rsidR="001F292D">
        <w:rPr>
          <w:rFonts w:asciiTheme="majorHAnsi" w:hAnsiTheme="majorHAnsi"/>
          <w:color w:val="003466"/>
          <w:sz w:val="24"/>
        </w:rPr>
        <w:t xml:space="preserve"> </w:t>
      </w:r>
      <w:r w:rsidR="001F292D" w:rsidRPr="001F292D">
        <w:rPr>
          <w:rFonts w:asciiTheme="majorHAnsi" w:hAnsiTheme="majorHAnsi"/>
          <w:b/>
          <w:color w:val="003466"/>
          <w:sz w:val="24"/>
          <w:szCs w:val="20"/>
        </w:rPr>
        <w:t>#NatSMAwards24</w:t>
      </w:r>
    </w:p>
    <w:p w14:paraId="1AC87897" w14:textId="77777777" w:rsidR="00CE30F4" w:rsidRPr="001F292D" w:rsidRDefault="00D142CC" w:rsidP="00D142CC">
      <w:pPr>
        <w:spacing w:line="240" w:lineRule="auto"/>
        <w:ind w:left="142"/>
        <w:rPr>
          <w:rFonts w:asciiTheme="majorHAnsi" w:hAnsiTheme="majorHAnsi"/>
          <w:color w:val="003466"/>
          <w:sz w:val="44"/>
          <w:szCs w:val="18"/>
        </w:rPr>
      </w:pPr>
      <w:r w:rsidRPr="001F292D">
        <w:rPr>
          <w:rFonts w:asciiTheme="majorHAnsi" w:hAnsiTheme="majorHAnsi"/>
          <w:color w:val="003466"/>
          <w:sz w:val="44"/>
          <w:szCs w:val="18"/>
        </w:rPr>
        <w:t>Nomination Form</w:t>
      </w:r>
    </w:p>
    <w:p w14:paraId="1AC87898" w14:textId="77777777" w:rsidR="00D142CC" w:rsidRDefault="006C6457" w:rsidP="006C6457">
      <w:pPr>
        <w:spacing w:line="240" w:lineRule="auto"/>
        <w:ind w:left="142"/>
        <w:rPr>
          <w:rFonts w:asciiTheme="majorHAnsi" w:hAnsiTheme="majorHAnsi"/>
          <w:color w:val="003466"/>
          <w:sz w:val="24"/>
        </w:rPr>
      </w:pPr>
      <w:r>
        <w:rPr>
          <w:rFonts w:asciiTheme="majorHAnsi" w:hAnsiTheme="majorHAnsi"/>
          <w:color w:val="003466"/>
          <w:sz w:val="24"/>
        </w:rPr>
        <w:t>The Awards are open to anyone within a Stage Management team, not just SMA members.</w:t>
      </w:r>
    </w:p>
    <w:tbl>
      <w:tblPr>
        <w:tblStyle w:val="TableGrid"/>
        <w:tblW w:w="0" w:type="auto"/>
        <w:tblInd w:w="142" w:type="dxa"/>
        <w:tblBorders>
          <w:top w:val="single" w:sz="8" w:space="0" w:color="003466"/>
          <w:left w:val="single" w:sz="8" w:space="0" w:color="003466"/>
          <w:bottom w:val="single" w:sz="8" w:space="0" w:color="003466"/>
          <w:right w:val="single" w:sz="8" w:space="0" w:color="003466"/>
          <w:insideH w:val="single" w:sz="8" w:space="0" w:color="003466"/>
          <w:insideV w:val="single" w:sz="8" w:space="0" w:color="003466"/>
        </w:tblBorders>
        <w:tblLook w:val="04A0" w:firstRow="1" w:lastRow="0" w:firstColumn="1" w:lastColumn="0" w:noHBand="0" w:noVBand="1"/>
      </w:tblPr>
      <w:tblGrid>
        <w:gridCol w:w="845"/>
        <w:gridCol w:w="9459"/>
      </w:tblGrid>
      <w:tr w:rsidR="00927D36" w:rsidRPr="00927D36" w14:paraId="1AC8789A" w14:textId="77777777" w:rsidTr="00713CAE">
        <w:tc>
          <w:tcPr>
            <w:tcW w:w="10304" w:type="dxa"/>
            <w:gridSpan w:val="2"/>
            <w:shd w:val="clear" w:color="auto" w:fill="C9CFE1"/>
          </w:tcPr>
          <w:p w14:paraId="1AC87899" w14:textId="714C1831" w:rsidR="00D142CC" w:rsidRPr="00927D36" w:rsidRDefault="00D142CC" w:rsidP="00D142CC">
            <w:pPr>
              <w:rPr>
                <w:rFonts w:asciiTheme="majorHAnsi" w:hAnsiTheme="majorHAnsi"/>
                <w:color w:val="003466"/>
                <w:sz w:val="24"/>
              </w:rPr>
            </w:pPr>
            <w:r w:rsidRPr="00927D36">
              <w:rPr>
                <w:rFonts w:asciiTheme="majorHAnsi" w:hAnsiTheme="majorHAnsi"/>
                <w:color w:val="003466"/>
                <w:sz w:val="36"/>
              </w:rPr>
              <w:t>Categories</w:t>
            </w:r>
            <w:r w:rsidR="00F55744">
              <w:rPr>
                <w:rFonts w:asciiTheme="majorHAnsi" w:hAnsiTheme="majorHAnsi"/>
                <w:color w:val="003466"/>
                <w:sz w:val="36"/>
              </w:rPr>
              <w:t xml:space="preserve"> </w:t>
            </w:r>
            <w:r w:rsidR="00F55744" w:rsidRPr="00F55744">
              <w:rPr>
                <w:rFonts w:asciiTheme="majorHAnsi" w:hAnsiTheme="majorHAnsi"/>
                <w:color w:val="003466"/>
                <w:sz w:val="24"/>
                <w:szCs w:val="16"/>
              </w:rPr>
              <w:t>(Use this form for nominations in the following categories)</w:t>
            </w:r>
          </w:p>
        </w:tc>
      </w:tr>
      <w:tr w:rsidR="00713CAE" w14:paraId="1AC8789E" w14:textId="77777777" w:rsidTr="00713CAE">
        <w:tc>
          <w:tcPr>
            <w:tcW w:w="845" w:type="dxa"/>
          </w:tcPr>
          <w:p w14:paraId="1AC8789B" w14:textId="77777777" w:rsidR="00713CAE" w:rsidRDefault="00713CAE" w:rsidP="00713CAE">
            <w:pPr>
              <w:rPr>
                <w:rFonts w:asciiTheme="majorHAnsi" w:hAnsiTheme="majorHAnsi"/>
                <w:color w:val="003466"/>
                <w:sz w:val="24"/>
              </w:rPr>
            </w:pPr>
            <w:r>
              <w:rPr>
                <w:rFonts w:asciiTheme="majorHAnsi" w:hAnsiTheme="majorHAnsi"/>
                <w:color w:val="003466"/>
                <w:sz w:val="24"/>
              </w:rPr>
              <w:t>1.</w:t>
            </w:r>
          </w:p>
        </w:tc>
        <w:tc>
          <w:tcPr>
            <w:tcW w:w="9459" w:type="dxa"/>
          </w:tcPr>
          <w:p w14:paraId="1AC8789D" w14:textId="1779DF27" w:rsidR="00713CAE" w:rsidRPr="00D66804" w:rsidRDefault="00713CAE" w:rsidP="00D6680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 w:rsidRPr="001F292D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>The Antonia Collins award for early career stage managers.</w:t>
            </w:r>
            <w:r w:rsidRPr="00D66804">
              <w:rPr>
                <w:rFonts w:asciiTheme="majorHAnsi" w:hAnsiTheme="majorHAnsi"/>
                <w:color w:val="003466"/>
                <w:sz w:val="24"/>
              </w:rPr>
              <w:br/>
              <w:t>Including final year graduates in vocational training and all entrants to the industry since May 2022. For a significant and notable start in stage management work in theatre shows and live events. Demonstrating care and kindness as well as exceptional skill in their craft.</w:t>
            </w:r>
          </w:p>
        </w:tc>
      </w:tr>
      <w:tr w:rsidR="00713CAE" w14:paraId="1AC878A2" w14:textId="77777777" w:rsidTr="00713CAE">
        <w:tc>
          <w:tcPr>
            <w:tcW w:w="845" w:type="dxa"/>
          </w:tcPr>
          <w:p w14:paraId="1AC8789F" w14:textId="77777777" w:rsidR="00713CAE" w:rsidRDefault="00713CAE" w:rsidP="00713CAE">
            <w:pPr>
              <w:rPr>
                <w:rFonts w:asciiTheme="majorHAnsi" w:hAnsiTheme="majorHAnsi"/>
                <w:color w:val="003466"/>
                <w:sz w:val="24"/>
              </w:rPr>
            </w:pPr>
            <w:r>
              <w:rPr>
                <w:rFonts w:asciiTheme="majorHAnsi" w:hAnsiTheme="majorHAnsi"/>
                <w:color w:val="003466"/>
                <w:sz w:val="24"/>
              </w:rPr>
              <w:t>2.</w:t>
            </w:r>
          </w:p>
        </w:tc>
        <w:tc>
          <w:tcPr>
            <w:tcW w:w="9459" w:type="dxa"/>
          </w:tcPr>
          <w:p w14:paraId="143103AD" w14:textId="37AA7027" w:rsidR="000D06FE" w:rsidRDefault="00713CAE" w:rsidP="00D6680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 w:rsidRPr="001F292D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 xml:space="preserve">SMA </w:t>
            </w:r>
            <w:r w:rsidR="00A41CE7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 xml:space="preserve">STAGE </w:t>
            </w:r>
            <w:proofErr w:type="gramStart"/>
            <w:r w:rsidR="00A41CE7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 xml:space="preserve">ELECTRICS  </w:t>
            </w:r>
            <w:r w:rsidRPr="001F292D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>Stage</w:t>
            </w:r>
            <w:proofErr w:type="gramEnd"/>
            <w:r w:rsidRPr="001F292D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 xml:space="preserve"> Management Team Award for regional and subsidised theatre</w:t>
            </w:r>
            <w:r w:rsidRPr="001F292D">
              <w:rPr>
                <w:rFonts w:asciiTheme="majorHAnsi" w:hAnsiTheme="majorHAnsi"/>
                <w:b/>
                <w:bCs/>
                <w:color w:val="003466"/>
                <w:sz w:val="24"/>
              </w:rPr>
              <w:t> </w:t>
            </w:r>
            <w:r w:rsidRPr="001F292D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>and live events</w:t>
            </w:r>
            <w:r w:rsidR="00D66804" w:rsidRPr="001F292D">
              <w:rPr>
                <w:rFonts w:asciiTheme="majorHAnsi" w:hAnsiTheme="majorHAnsi"/>
                <w:b/>
                <w:bCs/>
                <w:color w:val="003466"/>
                <w:sz w:val="24"/>
              </w:rPr>
              <w:t>.</w:t>
            </w:r>
            <w:r w:rsidRPr="00D66804">
              <w:rPr>
                <w:rFonts w:asciiTheme="majorHAnsi" w:hAnsiTheme="majorHAnsi"/>
                <w:color w:val="003466"/>
                <w:sz w:val="24"/>
              </w:rPr>
              <w:t xml:space="preserve">  </w:t>
            </w:r>
          </w:p>
          <w:p w14:paraId="1AC878A1" w14:textId="12B4FD7C" w:rsidR="00713CAE" w:rsidRPr="00D66804" w:rsidRDefault="00713CAE" w:rsidP="00D6680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 w:rsidRPr="00D66804">
              <w:rPr>
                <w:rFonts w:asciiTheme="majorHAnsi" w:hAnsiTheme="majorHAnsi"/>
                <w:color w:val="003466"/>
                <w:sz w:val="24"/>
              </w:rPr>
              <w:t xml:space="preserve">For teams of any size distinguishing themselves through excellent teamwork (as appropriate) and </w:t>
            </w:r>
            <w:r w:rsidR="00A41CE7">
              <w:rPr>
                <w:rFonts w:asciiTheme="majorHAnsi" w:hAnsiTheme="majorHAnsi"/>
                <w:color w:val="003466"/>
                <w:sz w:val="24"/>
              </w:rPr>
              <w:t xml:space="preserve">technical </w:t>
            </w:r>
            <w:r w:rsidRPr="00D66804">
              <w:rPr>
                <w:rFonts w:asciiTheme="majorHAnsi" w:hAnsiTheme="majorHAnsi"/>
                <w:color w:val="003466"/>
                <w:sz w:val="24"/>
              </w:rPr>
              <w:t>skills and performance above the usual high standard in a show or season (Qualifying period May 2023 – May 2024- with consideration for nominations for 2022.)</w:t>
            </w:r>
          </w:p>
        </w:tc>
      </w:tr>
      <w:tr w:rsidR="00713CAE" w14:paraId="1AC878A6" w14:textId="77777777" w:rsidTr="00713CAE">
        <w:tc>
          <w:tcPr>
            <w:tcW w:w="845" w:type="dxa"/>
          </w:tcPr>
          <w:p w14:paraId="1AC878A3" w14:textId="77777777" w:rsidR="00713CAE" w:rsidRDefault="00713CAE" w:rsidP="00713CAE">
            <w:pPr>
              <w:rPr>
                <w:rFonts w:asciiTheme="majorHAnsi" w:hAnsiTheme="majorHAnsi"/>
                <w:color w:val="003466"/>
                <w:sz w:val="24"/>
              </w:rPr>
            </w:pPr>
            <w:r>
              <w:rPr>
                <w:rFonts w:asciiTheme="majorHAnsi" w:hAnsiTheme="majorHAnsi"/>
                <w:color w:val="003466"/>
                <w:sz w:val="24"/>
              </w:rPr>
              <w:t>3.</w:t>
            </w:r>
          </w:p>
        </w:tc>
        <w:tc>
          <w:tcPr>
            <w:tcW w:w="9459" w:type="dxa"/>
          </w:tcPr>
          <w:p w14:paraId="1AC878A5" w14:textId="07F95E5B" w:rsidR="00713CAE" w:rsidRPr="00D66804" w:rsidRDefault="00713CAE" w:rsidP="00D6680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 w:rsidRPr="000D06FE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>SMA</w:t>
            </w:r>
            <w:r w:rsidR="00D66804" w:rsidRPr="000D06FE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 xml:space="preserve"> Clear-Com</w:t>
            </w:r>
            <w:r w:rsidRPr="000D06FE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 xml:space="preserve"> Stage Management Team Award for West End and Commercial touring and</w:t>
            </w:r>
            <w:r w:rsidR="00D66804" w:rsidRPr="000D06FE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 xml:space="preserve"> l</w:t>
            </w:r>
            <w:r w:rsidRPr="000D06FE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>arge</w:t>
            </w:r>
            <w:r w:rsidR="00D66804" w:rsidRPr="000D06FE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>-</w:t>
            </w:r>
            <w:r w:rsidRPr="000D06FE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 xml:space="preserve"> scale live events</w:t>
            </w:r>
            <w:r w:rsidRPr="00D66804">
              <w:rPr>
                <w:rFonts w:asciiTheme="majorHAnsi" w:hAnsiTheme="majorHAnsi"/>
                <w:i/>
                <w:iCs/>
                <w:color w:val="003466"/>
                <w:sz w:val="24"/>
              </w:rPr>
              <w:t>.   </w:t>
            </w:r>
            <w:r w:rsidRPr="00D66804">
              <w:rPr>
                <w:rFonts w:asciiTheme="majorHAnsi" w:hAnsiTheme="majorHAnsi"/>
                <w:color w:val="003466"/>
                <w:sz w:val="24"/>
              </w:rPr>
              <w:t xml:space="preserve">For teams of any size distinguishing themselves through excellent teamwork </w:t>
            </w:r>
            <w:r w:rsidR="00A41CE7">
              <w:rPr>
                <w:rFonts w:asciiTheme="majorHAnsi" w:hAnsiTheme="majorHAnsi"/>
                <w:color w:val="003466"/>
                <w:sz w:val="24"/>
              </w:rPr>
              <w:t xml:space="preserve">communications </w:t>
            </w:r>
            <w:r w:rsidRPr="00D66804">
              <w:rPr>
                <w:rFonts w:asciiTheme="majorHAnsi" w:hAnsiTheme="majorHAnsi"/>
                <w:color w:val="003466"/>
                <w:sz w:val="24"/>
              </w:rPr>
              <w:t xml:space="preserve">and exceptional skills and performance above the normal high standard in a show or season.  </w:t>
            </w:r>
            <w:proofErr w:type="gramStart"/>
            <w:r w:rsidRPr="00D66804">
              <w:rPr>
                <w:rFonts w:asciiTheme="majorHAnsi" w:hAnsiTheme="majorHAnsi"/>
                <w:color w:val="003466"/>
                <w:sz w:val="24"/>
              </w:rPr>
              <w:t>( Qualifying</w:t>
            </w:r>
            <w:proofErr w:type="gramEnd"/>
            <w:r w:rsidRPr="00D66804">
              <w:rPr>
                <w:rFonts w:asciiTheme="majorHAnsi" w:hAnsiTheme="majorHAnsi"/>
                <w:color w:val="003466"/>
                <w:sz w:val="24"/>
              </w:rPr>
              <w:t xml:space="preserve"> period May 2023 – May 2024- with consideration for nominations for 2022.)</w:t>
            </w:r>
          </w:p>
        </w:tc>
      </w:tr>
      <w:tr w:rsidR="00B94DD3" w14:paraId="2C73AF6D" w14:textId="77777777" w:rsidTr="00713CAE">
        <w:tc>
          <w:tcPr>
            <w:tcW w:w="845" w:type="dxa"/>
          </w:tcPr>
          <w:p w14:paraId="2F38FA61" w14:textId="6F813C4D" w:rsidR="00B94DD3" w:rsidRDefault="00B94DD3" w:rsidP="00713CAE">
            <w:pPr>
              <w:rPr>
                <w:rFonts w:asciiTheme="majorHAnsi" w:hAnsiTheme="majorHAnsi"/>
                <w:color w:val="003466"/>
                <w:sz w:val="24"/>
              </w:rPr>
            </w:pPr>
            <w:r>
              <w:rPr>
                <w:rFonts w:asciiTheme="majorHAnsi" w:hAnsiTheme="majorHAnsi"/>
                <w:color w:val="003466"/>
                <w:sz w:val="24"/>
              </w:rPr>
              <w:t>4</w:t>
            </w:r>
            <w:r w:rsidR="006B3B9F">
              <w:rPr>
                <w:rFonts w:asciiTheme="majorHAnsi" w:hAnsiTheme="majorHAnsi"/>
                <w:color w:val="003466"/>
                <w:sz w:val="24"/>
              </w:rPr>
              <w:t>.</w:t>
            </w:r>
          </w:p>
        </w:tc>
        <w:tc>
          <w:tcPr>
            <w:tcW w:w="9459" w:type="dxa"/>
          </w:tcPr>
          <w:p w14:paraId="4A3772CD" w14:textId="77777777" w:rsidR="000D06FE" w:rsidRDefault="00B94DD3" w:rsidP="006B3B9F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 w:rsidRPr="000D06FE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>SMA Stage Management Achievement Award for Fringe and Small Scale.</w:t>
            </w:r>
            <w:r w:rsidRPr="006B3B9F">
              <w:rPr>
                <w:rFonts w:asciiTheme="majorHAnsi" w:hAnsiTheme="majorHAnsi"/>
                <w:color w:val="003466"/>
                <w:sz w:val="24"/>
              </w:rPr>
              <w:t xml:space="preserve">   </w:t>
            </w:r>
          </w:p>
          <w:p w14:paraId="37EA23FF" w14:textId="6797EBA1" w:rsidR="00B94DD3" w:rsidRPr="006B3B9F" w:rsidRDefault="00B94DD3" w:rsidP="006B3B9F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 w:rsidRPr="006B3B9F">
              <w:rPr>
                <w:rFonts w:asciiTheme="majorHAnsi" w:hAnsiTheme="majorHAnsi"/>
                <w:color w:val="003466"/>
                <w:sz w:val="24"/>
              </w:rPr>
              <w:t xml:space="preserve">For teams and individual SMs showing exceptional skills and performance in small scale theatre shows and festivals </w:t>
            </w:r>
            <w:proofErr w:type="gramStart"/>
            <w:r w:rsidRPr="006B3B9F">
              <w:rPr>
                <w:rFonts w:asciiTheme="majorHAnsi" w:hAnsiTheme="majorHAnsi"/>
                <w:color w:val="003466"/>
                <w:sz w:val="24"/>
              </w:rPr>
              <w:t>and  live</w:t>
            </w:r>
            <w:proofErr w:type="gramEnd"/>
            <w:r w:rsidRPr="006B3B9F">
              <w:rPr>
                <w:rFonts w:asciiTheme="majorHAnsi" w:hAnsiTheme="majorHAnsi"/>
                <w:color w:val="003466"/>
                <w:sz w:val="24"/>
              </w:rPr>
              <w:t xml:space="preserve"> events (including touring and children’s shows) where the creative use of limited resources and different challenges and exceptional achievement in smaller scale work will be taken into account and recognised.</w:t>
            </w:r>
          </w:p>
        </w:tc>
      </w:tr>
      <w:tr w:rsidR="00B94DD3" w14:paraId="51BB53FB" w14:textId="77777777" w:rsidTr="00713CAE">
        <w:tc>
          <w:tcPr>
            <w:tcW w:w="845" w:type="dxa"/>
          </w:tcPr>
          <w:p w14:paraId="2724DFE6" w14:textId="4BF34E15" w:rsidR="00B94DD3" w:rsidRDefault="00B94DD3" w:rsidP="00713CAE">
            <w:pPr>
              <w:rPr>
                <w:rFonts w:asciiTheme="majorHAnsi" w:hAnsiTheme="majorHAnsi"/>
                <w:color w:val="003466"/>
                <w:sz w:val="24"/>
              </w:rPr>
            </w:pPr>
            <w:r>
              <w:rPr>
                <w:rFonts w:asciiTheme="majorHAnsi" w:hAnsiTheme="majorHAnsi"/>
                <w:color w:val="003466"/>
                <w:sz w:val="24"/>
              </w:rPr>
              <w:t>5</w:t>
            </w:r>
            <w:r w:rsidR="006B3B9F">
              <w:rPr>
                <w:rFonts w:asciiTheme="majorHAnsi" w:hAnsiTheme="majorHAnsi"/>
                <w:color w:val="003466"/>
                <w:sz w:val="24"/>
              </w:rPr>
              <w:t>.</w:t>
            </w:r>
          </w:p>
        </w:tc>
        <w:tc>
          <w:tcPr>
            <w:tcW w:w="9459" w:type="dxa"/>
          </w:tcPr>
          <w:p w14:paraId="79630A88" w14:textId="77777777" w:rsidR="000D06FE" w:rsidRDefault="006B3B9F" w:rsidP="00D6680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 w:rsidRPr="000D06FE">
              <w:rPr>
                <w:rFonts w:asciiTheme="majorHAnsi" w:hAnsiTheme="majorHAnsi"/>
                <w:b/>
                <w:bCs/>
                <w:i/>
                <w:iCs/>
                <w:color w:val="003466"/>
                <w:sz w:val="24"/>
              </w:rPr>
              <w:t>SMA David Ayliff Award for Lifetime Achievement in Stage Management</w:t>
            </w:r>
            <w:r w:rsidRPr="006B3B9F">
              <w:rPr>
                <w:rFonts w:asciiTheme="majorHAnsi" w:hAnsiTheme="majorHAnsi"/>
                <w:color w:val="003466"/>
                <w:sz w:val="24"/>
              </w:rPr>
              <w:t>   </w:t>
            </w:r>
          </w:p>
          <w:p w14:paraId="4CAE31DA" w14:textId="3766AF62" w:rsidR="00B94DD3" w:rsidRPr="006B3B9F" w:rsidRDefault="006B3B9F" w:rsidP="00D6680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 w:rsidRPr="006B3B9F">
              <w:rPr>
                <w:rFonts w:asciiTheme="majorHAnsi" w:hAnsiTheme="majorHAnsi"/>
                <w:color w:val="003466"/>
                <w:sz w:val="24"/>
              </w:rPr>
              <w:t xml:space="preserve">For exceptional work and </w:t>
            </w:r>
            <w:proofErr w:type="gramStart"/>
            <w:r w:rsidRPr="006B3B9F">
              <w:rPr>
                <w:rFonts w:asciiTheme="majorHAnsi" w:hAnsiTheme="majorHAnsi"/>
                <w:color w:val="003466"/>
                <w:sz w:val="24"/>
              </w:rPr>
              <w:t>a lasting legacy</w:t>
            </w:r>
            <w:proofErr w:type="gramEnd"/>
            <w:r w:rsidRPr="006B3B9F">
              <w:rPr>
                <w:rFonts w:asciiTheme="majorHAnsi" w:hAnsiTheme="majorHAnsi"/>
                <w:color w:val="003466"/>
                <w:sz w:val="24"/>
              </w:rPr>
              <w:t xml:space="preserve"> over a working lifetime in stage or live events management and / or training and mentoring.   </w:t>
            </w:r>
          </w:p>
        </w:tc>
      </w:tr>
    </w:tbl>
    <w:p w14:paraId="0F7AAAF8" w14:textId="77777777" w:rsidR="00B94DD3" w:rsidRPr="001C228C" w:rsidRDefault="00B94DD3" w:rsidP="006B3B9F">
      <w:pPr>
        <w:spacing w:line="240" w:lineRule="auto"/>
        <w:rPr>
          <w:rFonts w:asciiTheme="majorHAnsi" w:hAnsiTheme="majorHAnsi"/>
          <w:color w:val="003466"/>
          <w:sz w:val="24"/>
        </w:rPr>
      </w:pPr>
    </w:p>
    <w:tbl>
      <w:tblPr>
        <w:tblStyle w:val="TableGrid"/>
        <w:tblW w:w="0" w:type="auto"/>
        <w:tblInd w:w="142" w:type="dxa"/>
        <w:tblBorders>
          <w:top w:val="single" w:sz="8" w:space="0" w:color="003466"/>
          <w:left w:val="single" w:sz="8" w:space="0" w:color="003466"/>
          <w:bottom w:val="single" w:sz="8" w:space="0" w:color="003466"/>
          <w:right w:val="single" w:sz="8" w:space="0" w:color="003466"/>
          <w:insideH w:val="single" w:sz="8" w:space="0" w:color="003466"/>
          <w:insideV w:val="single" w:sz="8" w:space="0" w:color="003466"/>
        </w:tblBorders>
        <w:tblLook w:val="04A0" w:firstRow="1" w:lastRow="0" w:firstColumn="1" w:lastColumn="0" w:noHBand="0" w:noVBand="1"/>
      </w:tblPr>
      <w:tblGrid>
        <w:gridCol w:w="10304"/>
      </w:tblGrid>
      <w:tr w:rsidR="006C6457" w14:paraId="1AC878A9" w14:textId="77777777" w:rsidTr="006C6457">
        <w:tc>
          <w:tcPr>
            <w:tcW w:w="10456" w:type="dxa"/>
            <w:shd w:val="clear" w:color="auto" w:fill="C9CFE1"/>
          </w:tcPr>
          <w:p w14:paraId="1AC878A8" w14:textId="77777777" w:rsidR="006C6457" w:rsidRPr="006C6457" w:rsidRDefault="006C6457" w:rsidP="00CE30F4">
            <w:pPr>
              <w:tabs>
                <w:tab w:val="left" w:pos="3819"/>
              </w:tabs>
              <w:rPr>
                <w:color w:val="003466"/>
                <w:sz w:val="36"/>
              </w:rPr>
            </w:pPr>
            <w:r>
              <w:rPr>
                <w:color w:val="003466"/>
                <w:sz w:val="36"/>
              </w:rPr>
              <w:t>Important Information</w:t>
            </w:r>
          </w:p>
        </w:tc>
      </w:tr>
      <w:tr w:rsidR="006C6457" w14:paraId="1AC878B5" w14:textId="77777777" w:rsidTr="006C6457">
        <w:tc>
          <w:tcPr>
            <w:tcW w:w="10456" w:type="dxa"/>
          </w:tcPr>
          <w:p w14:paraId="72E9BA5D" w14:textId="3B4845CB" w:rsidR="009A3FD2" w:rsidRPr="00F92EE4" w:rsidRDefault="009A3FD2" w:rsidP="00CE30F4">
            <w:pPr>
              <w:tabs>
                <w:tab w:val="left" w:pos="3819"/>
              </w:tabs>
              <w:rPr>
                <w:rFonts w:asciiTheme="majorHAnsi" w:hAnsiTheme="majorHAnsi"/>
                <w:b/>
                <w:bCs/>
                <w:color w:val="003466"/>
                <w:sz w:val="24"/>
              </w:rPr>
            </w:pPr>
            <w:r w:rsidRPr="00F92EE4">
              <w:rPr>
                <w:rFonts w:asciiTheme="majorHAnsi" w:hAnsiTheme="majorHAnsi"/>
                <w:b/>
                <w:bCs/>
                <w:color w:val="003466"/>
                <w:sz w:val="24"/>
              </w:rPr>
              <w:t>Please indicate the category which applies</w:t>
            </w:r>
            <w:r w:rsidR="00B94DD3" w:rsidRPr="00F92EE4">
              <w:rPr>
                <w:rFonts w:asciiTheme="majorHAnsi" w:hAnsiTheme="majorHAnsi"/>
                <w:b/>
                <w:bCs/>
                <w:color w:val="003466"/>
                <w:sz w:val="24"/>
              </w:rPr>
              <w:t xml:space="preserve">. </w:t>
            </w:r>
            <w:r w:rsidR="00F92EE4">
              <w:rPr>
                <w:rFonts w:asciiTheme="majorHAnsi" w:hAnsiTheme="majorHAnsi"/>
                <w:b/>
                <w:bCs/>
                <w:color w:val="003466"/>
                <w:sz w:val="24"/>
              </w:rPr>
              <w:t xml:space="preserve"> </w:t>
            </w:r>
            <w:r w:rsidR="00F92EE4" w:rsidRPr="00F92EE4">
              <w:rPr>
                <w:rFonts w:asciiTheme="majorHAnsi" w:hAnsiTheme="majorHAnsi"/>
                <w:i/>
                <w:iCs/>
                <w:color w:val="003466"/>
                <w:sz w:val="24"/>
              </w:rPr>
              <w:t>(Use separate forms for each category please)</w:t>
            </w:r>
          </w:p>
          <w:p w14:paraId="1AC878AA" w14:textId="4D8498E0" w:rsidR="006C6457" w:rsidRDefault="001964CB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 w:rsidRPr="001964CB">
              <w:rPr>
                <w:rFonts w:asciiTheme="majorHAnsi" w:hAnsiTheme="majorHAnsi"/>
                <w:color w:val="003466"/>
                <w:sz w:val="24"/>
              </w:rPr>
              <w:t xml:space="preserve">Nominations can be made by anyone within the theatre industry, </w:t>
            </w:r>
            <w:proofErr w:type="gramStart"/>
            <w:r w:rsidRPr="001964CB">
              <w:rPr>
                <w:rFonts w:asciiTheme="majorHAnsi" w:hAnsiTheme="majorHAnsi"/>
                <w:color w:val="003466"/>
                <w:sz w:val="24"/>
              </w:rPr>
              <w:t>i.e.</w:t>
            </w:r>
            <w:proofErr w:type="gramEnd"/>
            <w:r w:rsidRPr="001964CB">
              <w:rPr>
                <w:rFonts w:asciiTheme="majorHAnsi" w:hAnsiTheme="majorHAnsi"/>
                <w:color w:val="003466"/>
                <w:sz w:val="24"/>
              </w:rPr>
              <w:t xml:space="preserve"> Crew, Producers, Directors, Cast, Managers, Front of House, Stage and Production Management</w:t>
            </w:r>
            <w:r w:rsidR="00746F8B">
              <w:rPr>
                <w:rFonts w:asciiTheme="majorHAnsi" w:hAnsiTheme="majorHAnsi"/>
                <w:color w:val="003466"/>
                <w:sz w:val="24"/>
              </w:rPr>
              <w:t>, etc</w:t>
            </w:r>
          </w:p>
          <w:p w14:paraId="1AC878AB" w14:textId="77777777" w:rsidR="001964CB" w:rsidRDefault="001964CB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</w:p>
          <w:p w14:paraId="1AC878AC" w14:textId="1CDA54D4" w:rsidR="001964CB" w:rsidRDefault="001964CB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>
              <w:rPr>
                <w:rFonts w:asciiTheme="majorHAnsi" w:hAnsiTheme="majorHAnsi"/>
                <w:color w:val="003466"/>
                <w:sz w:val="24"/>
              </w:rPr>
              <w:t xml:space="preserve">The Nominator and the Nominee </w:t>
            </w:r>
            <w:r>
              <w:rPr>
                <w:rFonts w:asciiTheme="majorHAnsi" w:hAnsiTheme="majorHAnsi"/>
                <w:b/>
                <w:color w:val="003466"/>
                <w:sz w:val="24"/>
              </w:rPr>
              <w:t>do not</w:t>
            </w:r>
            <w:r>
              <w:rPr>
                <w:rFonts w:asciiTheme="majorHAnsi" w:hAnsiTheme="majorHAnsi"/>
                <w:color w:val="003466"/>
                <w:sz w:val="24"/>
              </w:rPr>
              <w:t xml:space="preserve"> ne</w:t>
            </w:r>
            <w:r w:rsidR="00B87C58">
              <w:rPr>
                <w:rFonts w:asciiTheme="majorHAnsi" w:hAnsiTheme="majorHAnsi"/>
                <w:color w:val="003466"/>
                <w:sz w:val="24"/>
              </w:rPr>
              <w:t>e</w:t>
            </w:r>
            <w:r>
              <w:rPr>
                <w:rFonts w:asciiTheme="majorHAnsi" w:hAnsiTheme="majorHAnsi"/>
                <w:color w:val="003466"/>
                <w:sz w:val="24"/>
              </w:rPr>
              <w:t>d to be SMA members.</w:t>
            </w:r>
          </w:p>
          <w:p w14:paraId="1AC878AD" w14:textId="77777777" w:rsidR="001964CB" w:rsidRDefault="001964CB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</w:p>
          <w:p w14:paraId="1AC878AE" w14:textId="75A01E2D" w:rsidR="001964CB" w:rsidRDefault="001964CB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>
              <w:rPr>
                <w:rFonts w:asciiTheme="majorHAnsi" w:hAnsiTheme="majorHAnsi"/>
                <w:color w:val="003466"/>
                <w:sz w:val="24"/>
              </w:rPr>
              <w:t>The Nominator and the Nominee can be a part of any genre of theatre</w:t>
            </w:r>
            <w:r w:rsidR="00746F8B">
              <w:rPr>
                <w:rFonts w:asciiTheme="majorHAnsi" w:hAnsiTheme="majorHAnsi"/>
                <w:color w:val="003466"/>
                <w:sz w:val="24"/>
              </w:rPr>
              <w:t xml:space="preserve"> or live event</w:t>
            </w:r>
            <w:r>
              <w:rPr>
                <w:rFonts w:asciiTheme="majorHAnsi" w:hAnsiTheme="majorHAnsi"/>
                <w:color w:val="003466"/>
                <w:sz w:val="24"/>
              </w:rPr>
              <w:t xml:space="preserve">, </w:t>
            </w:r>
            <w:proofErr w:type="gramStart"/>
            <w:r>
              <w:rPr>
                <w:rFonts w:asciiTheme="majorHAnsi" w:hAnsiTheme="majorHAnsi"/>
                <w:color w:val="003466"/>
                <w:sz w:val="24"/>
              </w:rPr>
              <w:t>i.e.</w:t>
            </w:r>
            <w:proofErr w:type="gramEnd"/>
            <w:r>
              <w:rPr>
                <w:rFonts w:asciiTheme="majorHAnsi" w:hAnsiTheme="majorHAnsi"/>
                <w:color w:val="003466"/>
                <w:sz w:val="24"/>
              </w:rPr>
              <w:t xml:space="preserve"> Panto, Rep, Tour, Summer Season, West End, Musical, Drama, Dance, </w:t>
            </w:r>
            <w:r w:rsidR="00746F8B">
              <w:rPr>
                <w:rFonts w:asciiTheme="majorHAnsi" w:hAnsiTheme="majorHAnsi"/>
                <w:color w:val="003466"/>
                <w:sz w:val="24"/>
              </w:rPr>
              <w:t xml:space="preserve">outdoor or </w:t>
            </w:r>
            <w:r w:rsidR="008A0A66">
              <w:rPr>
                <w:rFonts w:asciiTheme="majorHAnsi" w:hAnsiTheme="majorHAnsi"/>
                <w:color w:val="003466"/>
                <w:sz w:val="24"/>
              </w:rPr>
              <w:t>site-specific</w:t>
            </w:r>
            <w:r w:rsidR="00746F8B">
              <w:rPr>
                <w:rFonts w:asciiTheme="majorHAnsi" w:hAnsiTheme="majorHAnsi"/>
                <w:color w:val="003466"/>
                <w:sz w:val="24"/>
              </w:rPr>
              <w:t xml:space="preserve"> e</w:t>
            </w:r>
            <w:r>
              <w:rPr>
                <w:rFonts w:asciiTheme="majorHAnsi" w:hAnsiTheme="majorHAnsi"/>
                <w:color w:val="003466"/>
                <w:sz w:val="24"/>
              </w:rPr>
              <w:t>vent, etc.</w:t>
            </w:r>
          </w:p>
          <w:p w14:paraId="1AC878AF" w14:textId="77777777" w:rsidR="00805F28" w:rsidRDefault="00805F28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</w:p>
          <w:p w14:paraId="1AC878B0" w14:textId="2AE5F8F0" w:rsidR="00805F28" w:rsidRDefault="00805F28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>
              <w:rPr>
                <w:rFonts w:asciiTheme="majorHAnsi" w:hAnsiTheme="majorHAnsi"/>
                <w:color w:val="003466"/>
                <w:sz w:val="24"/>
              </w:rPr>
              <w:t xml:space="preserve">Please send any photos, flyers, letters of recognition etc. </w:t>
            </w:r>
            <w:r w:rsidR="007C3ABF">
              <w:rPr>
                <w:rFonts w:asciiTheme="majorHAnsi" w:hAnsiTheme="majorHAnsi"/>
                <w:color w:val="003466"/>
                <w:sz w:val="24"/>
              </w:rPr>
              <w:t xml:space="preserve">via attachments if emailing, or with the </w:t>
            </w:r>
            <w:r w:rsidR="007E1F9B">
              <w:rPr>
                <w:rFonts w:asciiTheme="majorHAnsi" w:hAnsiTheme="majorHAnsi"/>
                <w:color w:val="003466"/>
                <w:sz w:val="24"/>
              </w:rPr>
              <w:t>filled-out</w:t>
            </w:r>
            <w:r w:rsidR="007C3ABF">
              <w:rPr>
                <w:rFonts w:asciiTheme="majorHAnsi" w:hAnsiTheme="majorHAnsi"/>
                <w:color w:val="003466"/>
                <w:sz w:val="24"/>
              </w:rPr>
              <w:t xml:space="preserve"> form if posting.</w:t>
            </w:r>
            <w:r>
              <w:rPr>
                <w:rFonts w:asciiTheme="majorHAnsi" w:hAnsiTheme="majorHAnsi"/>
                <w:color w:val="003466"/>
                <w:sz w:val="24"/>
              </w:rPr>
              <w:t xml:space="preserve"> </w:t>
            </w:r>
          </w:p>
          <w:p w14:paraId="1AC878B3" w14:textId="77777777" w:rsidR="001964CB" w:rsidRDefault="001964CB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</w:p>
          <w:p w14:paraId="1B8ABFA0" w14:textId="77777777" w:rsidR="004E18E7" w:rsidRDefault="004E18E7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</w:p>
          <w:p w14:paraId="07680996" w14:textId="77777777" w:rsidR="004E18E7" w:rsidRDefault="004E18E7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</w:p>
          <w:p w14:paraId="1AC878B4" w14:textId="06A3F067" w:rsidR="001964CB" w:rsidRPr="001964CB" w:rsidRDefault="001964CB" w:rsidP="00CE30F4">
            <w:pPr>
              <w:tabs>
                <w:tab w:val="left" w:pos="3819"/>
              </w:tabs>
              <w:rPr>
                <w:rFonts w:asciiTheme="majorHAnsi" w:hAnsiTheme="majorHAnsi"/>
                <w:b/>
                <w:color w:val="003466"/>
                <w:sz w:val="24"/>
              </w:rPr>
            </w:pPr>
          </w:p>
        </w:tc>
      </w:tr>
    </w:tbl>
    <w:p w14:paraId="1AC878B6" w14:textId="045AA9EB" w:rsidR="007274B5" w:rsidRDefault="00E170A6" w:rsidP="00CE30F4">
      <w:pPr>
        <w:tabs>
          <w:tab w:val="left" w:pos="3819"/>
        </w:tabs>
        <w:ind w:left="142"/>
        <w:rPr>
          <w:sz w:val="24"/>
        </w:rPr>
      </w:pPr>
      <w:r>
        <w:rPr>
          <w:sz w:val="24"/>
        </w:rPr>
        <w:lastRenderedPageBreak/>
        <w:t xml:space="preserve">  </w:t>
      </w:r>
    </w:p>
    <w:p w14:paraId="09B8A5C6" w14:textId="77777777" w:rsidR="00B94DD3" w:rsidRDefault="00B94DD3" w:rsidP="00CE30F4">
      <w:pPr>
        <w:tabs>
          <w:tab w:val="left" w:pos="3819"/>
        </w:tabs>
        <w:ind w:left="142"/>
        <w:rPr>
          <w:sz w:val="24"/>
        </w:rPr>
      </w:pPr>
    </w:p>
    <w:p w14:paraId="5536F6FE" w14:textId="1AC162AC" w:rsidR="00B94DD3" w:rsidRDefault="00165875" w:rsidP="00CE30F4">
      <w:pPr>
        <w:tabs>
          <w:tab w:val="left" w:pos="3819"/>
        </w:tabs>
        <w:ind w:left="142"/>
        <w:rPr>
          <w:sz w:val="24"/>
        </w:rPr>
      </w:pPr>
      <w:r>
        <w:rPr>
          <w:rFonts w:asciiTheme="majorHAnsi" w:hAnsiTheme="majorHAnsi"/>
          <w:b/>
          <w:color w:val="003466"/>
          <w:sz w:val="24"/>
        </w:rPr>
        <w:t xml:space="preserve">All Nominees and Nominators plus SMA Members, sponsors and industry colleagues will be invited to attend the awards ceremony </w:t>
      </w:r>
      <w:r w:rsidRPr="009A3FD2">
        <w:rPr>
          <w:rFonts w:asciiTheme="majorHAnsi" w:hAnsiTheme="majorHAnsi"/>
          <w:b/>
          <w:bCs/>
          <w:color w:val="003466"/>
          <w:sz w:val="24"/>
        </w:rPr>
        <w:t>5th June 2024 at 1 :30 PM</w:t>
      </w:r>
      <w:r w:rsidRPr="00775E1C">
        <w:rPr>
          <w:rFonts w:asciiTheme="majorHAnsi" w:hAnsiTheme="majorHAnsi"/>
          <w:color w:val="003466"/>
          <w:sz w:val="24"/>
        </w:rPr>
        <w:t xml:space="preserve"> with drinks reception following</w:t>
      </w:r>
      <w:r w:rsidR="00FD619F">
        <w:rPr>
          <w:rFonts w:asciiTheme="majorHAnsi" w:hAnsiTheme="majorHAnsi"/>
          <w:color w:val="003466"/>
          <w:sz w:val="24"/>
        </w:rPr>
        <w:t xml:space="preserve"> </w:t>
      </w:r>
      <w:r>
        <w:rPr>
          <w:rFonts w:asciiTheme="majorHAnsi" w:hAnsiTheme="majorHAnsi"/>
          <w:color w:val="003466"/>
          <w:sz w:val="24"/>
        </w:rPr>
        <w:t xml:space="preserve">(Space </w:t>
      </w:r>
      <w:r w:rsidR="00FD619F">
        <w:rPr>
          <w:rFonts w:asciiTheme="majorHAnsi" w:hAnsiTheme="majorHAnsi"/>
          <w:color w:val="003466"/>
          <w:sz w:val="24"/>
        </w:rPr>
        <w:t>permi</w:t>
      </w:r>
      <w:r w:rsidR="00A2371A">
        <w:rPr>
          <w:rFonts w:asciiTheme="majorHAnsi" w:hAnsiTheme="majorHAnsi"/>
          <w:color w:val="003466"/>
          <w:sz w:val="24"/>
        </w:rPr>
        <w:t>tting)</w:t>
      </w:r>
    </w:p>
    <w:p w14:paraId="1136B087" w14:textId="77777777" w:rsidR="00B94DD3" w:rsidRPr="001C228C" w:rsidRDefault="00B94DD3" w:rsidP="00CE30F4">
      <w:pPr>
        <w:tabs>
          <w:tab w:val="left" w:pos="3819"/>
        </w:tabs>
        <w:ind w:left="142"/>
        <w:rPr>
          <w:sz w:val="24"/>
        </w:rPr>
      </w:pPr>
    </w:p>
    <w:tbl>
      <w:tblPr>
        <w:tblStyle w:val="TableGrid"/>
        <w:tblW w:w="0" w:type="auto"/>
        <w:tblInd w:w="142" w:type="dxa"/>
        <w:tblBorders>
          <w:top w:val="single" w:sz="8" w:space="0" w:color="003466"/>
          <w:left w:val="single" w:sz="8" w:space="0" w:color="003466"/>
          <w:bottom w:val="single" w:sz="8" w:space="0" w:color="003466"/>
          <w:right w:val="single" w:sz="8" w:space="0" w:color="003466"/>
          <w:insideH w:val="single" w:sz="8" w:space="0" w:color="003466"/>
          <w:insideV w:val="single" w:sz="8" w:space="0" w:color="003466"/>
        </w:tblBorders>
        <w:tblLook w:val="04A0" w:firstRow="1" w:lastRow="0" w:firstColumn="1" w:lastColumn="0" w:noHBand="0" w:noVBand="1"/>
      </w:tblPr>
      <w:tblGrid>
        <w:gridCol w:w="1596"/>
        <w:gridCol w:w="4489"/>
        <w:gridCol w:w="1843"/>
        <w:gridCol w:w="2376"/>
      </w:tblGrid>
      <w:tr w:rsidR="005F016E" w14:paraId="1AC878B8" w14:textId="77777777" w:rsidTr="00783089">
        <w:tc>
          <w:tcPr>
            <w:tcW w:w="10304" w:type="dxa"/>
            <w:gridSpan w:val="4"/>
            <w:shd w:val="clear" w:color="auto" w:fill="C9CFE1"/>
          </w:tcPr>
          <w:p w14:paraId="1AC878B7" w14:textId="77777777" w:rsidR="005F016E" w:rsidRPr="005F016E" w:rsidRDefault="005F016E" w:rsidP="005F016E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</w:rPr>
            </w:pPr>
            <w:r w:rsidRPr="007E7DBE">
              <w:rPr>
                <w:rFonts w:asciiTheme="majorHAnsi" w:hAnsiTheme="majorHAnsi"/>
                <w:color w:val="003466"/>
                <w:sz w:val="36"/>
              </w:rPr>
              <w:t>No</w:t>
            </w:r>
            <w:r>
              <w:rPr>
                <w:rFonts w:asciiTheme="majorHAnsi" w:hAnsiTheme="majorHAnsi"/>
                <w:color w:val="003466"/>
                <w:sz w:val="36"/>
              </w:rPr>
              <w:t xml:space="preserve">minator - </w:t>
            </w:r>
            <w:r w:rsidRPr="008B0AB9">
              <w:rPr>
                <w:rFonts w:asciiTheme="majorHAnsi" w:hAnsiTheme="majorHAnsi"/>
                <w:color w:val="003466"/>
                <w:sz w:val="18"/>
              </w:rPr>
              <w:t>We will contact you if we need further information and to send you an invitation to the awards ceremony</w:t>
            </w:r>
          </w:p>
        </w:tc>
      </w:tr>
      <w:tr w:rsidR="005F016E" w14:paraId="1AC878BB" w14:textId="77777777" w:rsidTr="00783089">
        <w:tc>
          <w:tcPr>
            <w:tcW w:w="1596" w:type="dxa"/>
          </w:tcPr>
          <w:p w14:paraId="1AC878B9" w14:textId="77777777" w:rsidR="005F016E" w:rsidRPr="007E7DBE" w:rsidRDefault="005F016E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 w:rsidRPr="007E7DBE">
              <w:rPr>
                <w:rFonts w:asciiTheme="majorHAnsi" w:hAnsiTheme="majorHAnsi"/>
                <w:color w:val="003466"/>
                <w:sz w:val="24"/>
                <w:szCs w:val="24"/>
              </w:rPr>
              <w:t>Name:</w:t>
            </w:r>
          </w:p>
        </w:tc>
        <w:tc>
          <w:tcPr>
            <w:tcW w:w="8708" w:type="dxa"/>
            <w:gridSpan w:val="3"/>
          </w:tcPr>
          <w:p w14:paraId="1AC878BA" w14:textId="77777777" w:rsidR="005F016E" w:rsidRPr="007E7DBE" w:rsidRDefault="005F016E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</w:tc>
      </w:tr>
      <w:tr w:rsidR="005F016E" w14:paraId="1AC878C0" w14:textId="77777777" w:rsidTr="00783089">
        <w:tc>
          <w:tcPr>
            <w:tcW w:w="1596" w:type="dxa"/>
          </w:tcPr>
          <w:p w14:paraId="1AC878BC" w14:textId="77777777" w:rsidR="005F016E" w:rsidRPr="007E7DBE" w:rsidRDefault="005F016E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 w:rsidRPr="007E7DBE">
              <w:rPr>
                <w:rFonts w:asciiTheme="majorHAnsi" w:hAnsiTheme="majorHAnsi"/>
                <w:color w:val="003466"/>
                <w:sz w:val="24"/>
                <w:szCs w:val="24"/>
              </w:rPr>
              <w:t>Job title:</w:t>
            </w:r>
          </w:p>
        </w:tc>
        <w:tc>
          <w:tcPr>
            <w:tcW w:w="4489" w:type="dxa"/>
          </w:tcPr>
          <w:p w14:paraId="1AC878BD" w14:textId="77777777" w:rsidR="005F016E" w:rsidRPr="007E7DBE" w:rsidRDefault="005F016E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</w:tc>
        <w:tc>
          <w:tcPr>
            <w:tcW w:w="1843" w:type="dxa"/>
          </w:tcPr>
          <w:p w14:paraId="1AC878BE" w14:textId="77777777" w:rsidR="005F016E" w:rsidRDefault="005F016E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>
              <w:rPr>
                <w:rFonts w:asciiTheme="majorHAnsi" w:hAnsiTheme="majorHAnsi"/>
                <w:color w:val="003466"/>
                <w:sz w:val="24"/>
                <w:szCs w:val="24"/>
              </w:rPr>
              <w:t>Phone Number:</w:t>
            </w:r>
          </w:p>
        </w:tc>
        <w:tc>
          <w:tcPr>
            <w:tcW w:w="2376" w:type="dxa"/>
          </w:tcPr>
          <w:p w14:paraId="1AC878BF" w14:textId="77777777" w:rsidR="005F016E" w:rsidRPr="007E7DBE" w:rsidRDefault="005F016E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</w:tc>
      </w:tr>
      <w:tr w:rsidR="005F016E" w14:paraId="1AC878C3" w14:textId="77777777" w:rsidTr="00783089">
        <w:tc>
          <w:tcPr>
            <w:tcW w:w="1596" w:type="dxa"/>
          </w:tcPr>
          <w:p w14:paraId="1AC878C1" w14:textId="77777777" w:rsidR="005F016E" w:rsidRPr="007E7DBE" w:rsidRDefault="005F016E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>
              <w:rPr>
                <w:rFonts w:asciiTheme="majorHAnsi" w:hAnsiTheme="majorHAnsi"/>
                <w:color w:val="003466"/>
                <w:sz w:val="24"/>
                <w:szCs w:val="24"/>
              </w:rPr>
              <w:t>Email:</w:t>
            </w:r>
          </w:p>
        </w:tc>
        <w:tc>
          <w:tcPr>
            <w:tcW w:w="8708" w:type="dxa"/>
            <w:gridSpan w:val="3"/>
          </w:tcPr>
          <w:p w14:paraId="1AC878C2" w14:textId="77777777" w:rsidR="005F016E" w:rsidRPr="007E7DBE" w:rsidRDefault="005F016E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>
              <w:rPr>
                <w:rFonts w:asciiTheme="majorHAnsi" w:hAnsiTheme="majorHAnsi"/>
                <w:color w:val="003466"/>
                <w:sz w:val="24"/>
                <w:szCs w:val="24"/>
              </w:rPr>
              <w:t xml:space="preserve"> </w:t>
            </w:r>
          </w:p>
        </w:tc>
      </w:tr>
    </w:tbl>
    <w:p w14:paraId="1AC878C5" w14:textId="65A615C0" w:rsidR="007C3ABF" w:rsidRDefault="007C3ABF"/>
    <w:p w14:paraId="2F9D5E56" w14:textId="77777777" w:rsidR="00B87C58" w:rsidRDefault="00B87C58"/>
    <w:tbl>
      <w:tblPr>
        <w:tblStyle w:val="TableGrid"/>
        <w:tblW w:w="0" w:type="auto"/>
        <w:tblInd w:w="142" w:type="dxa"/>
        <w:tblBorders>
          <w:top w:val="single" w:sz="8" w:space="0" w:color="003466"/>
          <w:left w:val="single" w:sz="8" w:space="0" w:color="003466"/>
          <w:bottom w:val="single" w:sz="8" w:space="0" w:color="003466"/>
          <w:right w:val="single" w:sz="8" w:space="0" w:color="003466"/>
          <w:insideH w:val="single" w:sz="8" w:space="0" w:color="003466"/>
          <w:insideV w:val="single" w:sz="8" w:space="0" w:color="003466"/>
        </w:tblBorders>
        <w:tblLook w:val="04A0" w:firstRow="1" w:lastRow="0" w:firstColumn="1" w:lastColumn="0" w:noHBand="0" w:noVBand="1"/>
      </w:tblPr>
      <w:tblGrid>
        <w:gridCol w:w="1596"/>
        <w:gridCol w:w="4915"/>
        <w:gridCol w:w="3711"/>
      </w:tblGrid>
      <w:tr w:rsidR="007E7DBE" w14:paraId="1AC878C7" w14:textId="77777777" w:rsidTr="00217E55">
        <w:trPr>
          <w:trHeight w:val="375"/>
        </w:trPr>
        <w:tc>
          <w:tcPr>
            <w:tcW w:w="10222" w:type="dxa"/>
            <w:gridSpan w:val="3"/>
            <w:shd w:val="clear" w:color="auto" w:fill="C9CFE1"/>
          </w:tcPr>
          <w:p w14:paraId="1AC878C6" w14:textId="65A54B13" w:rsidR="007E7DBE" w:rsidRPr="007E7DBE" w:rsidRDefault="007E7DBE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36"/>
              </w:rPr>
            </w:pPr>
            <w:r w:rsidRPr="007E7DBE">
              <w:rPr>
                <w:rFonts w:asciiTheme="majorHAnsi" w:hAnsiTheme="majorHAnsi"/>
                <w:color w:val="003466"/>
                <w:sz w:val="36"/>
              </w:rPr>
              <w:t>Nominee</w:t>
            </w:r>
            <w:r w:rsidR="00B11176">
              <w:rPr>
                <w:rFonts w:asciiTheme="majorHAnsi" w:hAnsiTheme="majorHAnsi"/>
                <w:color w:val="003466"/>
                <w:sz w:val="36"/>
              </w:rPr>
              <w:t>/</w:t>
            </w:r>
            <w:proofErr w:type="gramStart"/>
            <w:r w:rsidR="00B11176">
              <w:rPr>
                <w:rFonts w:asciiTheme="majorHAnsi" w:hAnsiTheme="majorHAnsi"/>
                <w:color w:val="003466"/>
                <w:sz w:val="36"/>
              </w:rPr>
              <w:t>s</w:t>
            </w:r>
            <w:r w:rsidR="008B0AB9">
              <w:rPr>
                <w:rFonts w:asciiTheme="majorHAnsi" w:hAnsiTheme="majorHAnsi"/>
                <w:color w:val="003466"/>
                <w:sz w:val="36"/>
              </w:rPr>
              <w:t xml:space="preserve">  </w:t>
            </w:r>
            <w:r w:rsidR="008B0AB9" w:rsidRPr="008B0AB9">
              <w:rPr>
                <w:rFonts w:asciiTheme="majorHAnsi" w:hAnsiTheme="majorHAnsi"/>
                <w:color w:val="003466"/>
                <w:sz w:val="24"/>
                <w:szCs w:val="16"/>
              </w:rPr>
              <w:t>(</w:t>
            </w:r>
            <w:proofErr w:type="gramEnd"/>
            <w:r w:rsidR="008B0AB9" w:rsidRPr="008B0AB9">
              <w:rPr>
                <w:rFonts w:asciiTheme="majorHAnsi" w:hAnsiTheme="majorHAnsi"/>
                <w:color w:val="003466"/>
                <w:sz w:val="24"/>
                <w:szCs w:val="16"/>
              </w:rPr>
              <w:t>If nominating in different categories please use separate forms</w:t>
            </w:r>
            <w:r w:rsidR="00102095">
              <w:rPr>
                <w:rFonts w:asciiTheme="majorHAnsi" w:hAnsiTheme="majorHAnsi"/>
                <w:color w:val="003466"/>
                <w:sz w:val="24"/>
                <w:szCs w:val="16"/>
              </w:rPr>
              <w:t xml:space="preserve"> for each category</w:t>
            </w:r>
            <w:r w:rsidR="008B0AB9" w:rsidRPr="008B0AB9">
              <w:rPr>
                <w:rFonts w:asciiTheme="majorHAnsi" w:hAnsiTheme="majorHAnsi"/>
                <w:color w:val="003466"/>
                <w:sz w:val="24"/>
                <w:szCs w:val="16"/>
              </w:rPr>
              <w:t>)</w:t>
            </w:r>
          </w:p>
        </w:tc>
      </w:tr>
      <w:tr w:rsidR="001C54D7" w14:paraId="32464D25" w14:textId="77777777" w:rsidTr="00217E55">
        <w:trPr>
          <w:trHeight w:val="795"/>
        </w:trPr>
        <w:tc>
          <w:tcPr>
            <w:tcW w:w="1596" w:type="dxa"/>
          </w:tcPr>
          <w:p w14:paraId="7E8971BB" w14:textId="084A80CC" w:rsidR="001C54D7" w:rsidRPr="007E7DBE" w:rsidRDefault="001C54D7" w:rsidP="007E7DBE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>
              <w:rPr>
                <w:rFonts w:asciiTheme="majorHAnsi" w:hAnsiTheme="majorHAnsi"/>
                <w:color w:val="003466"/>
                <w:sz w:val="24"/>
                <w:szCs w:val="24"/>
              </w:rPr>
              <w:t xml:space="preserve">Category </w:t>
            </w:r>
          </w:p>
        </w:tc>
        <w:tc>
          <w:tcPr>
            <w:tcW w:w="8626" w:type="dxa"/>
            <w:gridSpan w:val="2"/>
          </w:tcPr>
          <w:p w14:paraId="79DD1A49" w14:textId="77777777" w:rsidR="001C54D7" w:rsidRDefault="001C54D7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</w:tc>
      </w:tr>
      <w:tr w:rsidR="007E7DBE" w14:paraId="1AC878CC" w14:textId="77777777" w:rsidTr="00217E55">
        <w:trPr>
          <w:trHeight w:val="1827"/>
        </w:trPr>
        <w:tc>
          <w:tcPr>
            <w:tcW w:w="1596" w:type="dxa"/>
          </w:tcPr>
          <w:p w14:paraId="0F030C7D" w14:textId="77777777" w:rsidR="007E7DBE" w:rsidRDefault="007E7DBE" w:rsidP="007E7DBE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 w:rsidRPr="007E7DBE">
              <w:rPr>
                <w:rFonts w:asciiTheme="majorHAnsi" w:hAnsiTheme="majorHAnsi"/>
                <w:color w:val="003466"/>
                <w:sz w:val="24"/>
                <w:szCs w:val="24"/>
              </w:rPr>
              <w:t>Name</w:t>
            </w:r>
            <w:r w:rsidR="007230DC">
              <w:rPr>
                <w:rFonts w:asciiTheme="majorHAnsi" w:hAnsiTheme="majorHAnsi"/>
                <w:color w:val="003466"/>
                <w:sz w:val="24"/>
                <w:szCs w:val="24"/>
              </w:rPr>
              <w:t>(s)</w:t>
            </w:r>
            <w:r w:rsidRPr="007E7DBE">
              <w:rPr>
                <w:rFonts w:asciiTheme="majorHAnsi" w:hAnsiTheme="majorHAnsi"/>
                <w:color w:val="003466"/>
                <w:sz w:val="24"/>
                <w:szCs w:val="24"/>
              </w:rPr>
              <w:t>:</w:t>
            </w:r>
          </w:p>
          <w:p w14:paraId="1AC878C8" w14:textId="6D42E260" w:rsidR="00112DBB" w:rsidRPr="007E7DBE" w:rsidRDefault="00112DBB" w:rsidP="007E7DBE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>
              <w:rPr>
                <w:rFonts w:asciiTheme="majorHAnsi" w:hAnsiTheme="majorHAnsi"/>
                <w:color w:val="003466"/>
                <w:sz w:val="24"/>
                <w:szCs w:val="24"/>
              </w:rPr>
              <w:t xml:space="preserve">Please </w:t>
            </w:r>
            <w:proofErr w:type="gramStart"/>
            <w:r>
              <w:rPr>
                <w:rFonts w:asciiTheme="majorHAnsi" w:hAnsiTheme="majorHAnsi"/>
                <w:color w:val="003466"/>
                <w:sz w:val="24"/>
                <w:szCs w:val="24"/>
              </w:rPr>
              <w:t>mark  a</w:t>
            </w:r>
            <w:proofErr w:type="gramEnd"/>
            <w:r>
              <w:rPr>
                <w:rFonts w:asciiTheme="majorHAnsi" w:hAnsiTheme="majorHAnsi"/>
                <w:color w:val="003466"/>
                <w:sz w:val="24"/>
                <w:szCs w:val="24"/>
              </w:rPr>
              <w:t xml:space="preserve"> team contact name in bold</w:t>
            </w:r>
          </w:p>
        </w:tc>
        <w:tc>
          <w:tcPr>
            <w:tcW w:w="8626" w:type="dxa"/>
            <w:gridSpan w:val="2"/>
          </w:tcPr>
          <w:p w14:paraId="782800F1" w14:textId="77777777" w:rsidR="00B87C58" w:rsidRDefault="00B87C58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2466F611" w14:textId="77777777" w:rsidR="00B87C58" w:rsidRDefault="00B87C58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CB" w14:textId="31B914FD" w:rsidR="00BB5E14" w:rsidRPr="007E7DBE" w:rsidRDefault="00BB5E14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</w:tc>
      </w:tr>
      <w:tr w:rsidR="00070369" w14:paraId="1AC878D3" w14:textId="77777777" w:rsidTr="00217E55">
        <w:trPr>
          <w:trHeight w:val="1961"/>
        </w:trPr>
        <w:tc>
          <w:tcPr>
            <w:tcW w:w="1596" w:type="dxa"/>
          </w:tcPr>
          <w:p w14:paraId="1AC878CD" w14:textId="55802362" w:rsidR="00070369" w:rsidRPr="007E7DBE" w:rsidRDefault="00070369" w:rsidP="007E7DBE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 w:rsidRPr="007E7DBE">
              <w:rPr>
                <w:rFonts w:asciiTheme="majorHAnsi" w:hAnsiTheme="majorHAnsi"/>
                <w:color w:val="003466"/>
                <w:sz w:val="24"/>
                <w:szCs w:val="24"/>
              </w:rPr>
              <w:t>Job title</w:t>
            </w:r>
            <w:r>
              <w:rPr>
                <w:rFonts w:asciiTheme="majorHAnsi" w:hAnsiTheme="majorHAnsi"/>
                <w:color w:val="003466"/>
                <w:sz w:val="24"/>
                <w:szCs w:val="24"/>
              </w:rPr>
              <w:t>(s)</w:t>
            </w:r>
            <w:r w:rsidRPr="007E7DBE">
              <w:rPr>
                <w:rFonts w:asciiTheme="majorHAnsi" w:hAnsiTheme="majorHAnsi"/>
                <w:color w:val="003466"/>
                <w:sz w:val="24"/>
                <w:szCs w:val="24"/>
              </w:rPr>
              <w:t>:</w:t>
            </w:r>
          </w:p>
        </w:tc>
        <w:tc>
          <w:tcPr>
            <w:tcW w:w="4915" w:type="dxa"/>
          </w:tcPr>
          <w:p w14:paraId="1AC878CE" w14:textId="77777777" w:rsidR="00070369" w:rsidRDefault="00070369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CF" w14:textId="77777777" w:rsidR="00070369" w:rsidRDefault="00070369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D0" w14:textId="77777777" w:rsidR="00070369" w:rsidRPr="007E7DBE" w:rsidRDefault="00070369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</w:tc>
        <w:tc>
          <w:tcPr>
            <w:tcW w:w="3711" w:type="dxa"/>
            <w:vMerge w:val="restart"/>
          </w:tcPr>
          <w:p w14:paraId="1AC878D1" w14:textId="6C0B133B" w:rsidR="00070369" w:rsidRDefault="00070369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>
              <w:rPr>
                <w:rFonts w:asciiTheme="majorHAnsi" w:hAnsiTheme="majorHAnsi"/>
                <w:color w:val="003466"/>
                <w:sz w:val="24"/>
                <w:szCs w:val="24"/>
              </w:rPr>
              <w:t xml:space="preserve">Phone Number: </w:t>
            </w:r>
            <w:r w:rsidRPr="00070369">
              <w:rPr>
                <w:rFonts w:asciiTheme="majorHAnsi" w:hAnsiTheme="majorHAnsi"/>
                <w:color w:val="003466"/>
              </w:rPr>
              <w:t>(</w:t>
            </w:r>
            <w:r w:rsidR="00112DBB">
              <w:rPr>
                <w:rFonts w:asciiTheme="majorHAnsi" w:hAnsiTheme="majorHAnsi"/>
                <w:color w:val="003466"/>
              </w:rPr>
              <w:t xml:space="preserve">for </w:t>
            </w:r>
            <w:r w:rsidRPr="00070369">
              <w:rPr>
                <w:rFonts w:asciiTheme="majorHAnsi" w:hAnsiTheme="majorHAnsi"/>
                <w:color w:val="003466"/>
              </w:rPr>
              <w:t>contact person if team)</w:t>
            </w:r>
          </w:p>
        </w:tc>
      </w:tr>
      <w:tr w:rsidR="00070369" w14:paraId="1AC878DC" w14:textId="77777777" w:rsidTr="00C90BEC">
        <w:trPr>
          <w:trHeight w:val="2109"/>
        </w:trPr>
        <w:tc>
          <w:tcPr>
            <w:tcW w:w="1596" w:type="dxa"/>
          </w:tcPr>
          <w:p w14:paraId="1AC878D4" w14:textId="43A0F582" w:rsidR="00070369" w:rsidRPr="007E7DBE" w:rsidRDefault="00070369" w:rsidP="007E7DBE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>
              <w:rPr>
                <w:rFonts w:asciiTheme="majorHAnsi" w:hAnsiTheme="majorHAnsi"/>
                <w:color w:val="003466"/>
                <w:sz w:val="24"/>
                <w:szCs w:val="24"/>
              </w:rPr>
              <w:t>Email(s):</w:t>
            </w:r>
          </w:p>
        </w:tc>
        <w:tc>
          <w:tcPr>
            <w:tcW w:w="4915" w:type="dxa"/>
          </w:tcPr>
          <w:p w14:paraId="1AC878D5" w14:textId="77777777" w:rsidR="00070369" w:rsidRDefault="00070369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D6" w14:textId="77777777" w:rsidR="00070369" w:rsidRDefault="00070369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D7" w14:textId="77777777" w:rsidR="00070369" w:rsidRDefault="00070369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D8" w14:textId="77777777" w:rsidR="00070369" w:rsidRDefault="00070369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D9" w14:textId="77777777" w:rsidR="00070369" w:rsidRPr="007E7DBE" w:rsidRDefault="00070369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>
              <w:rPr>
                <w:rFonts w:asciiTheme="majorHAnsi" w:hAnsiTheme="majorHAnsi"/>
                <w:color w:val="003466"/>
                <w:sz w:val="24"/>
                <w:szCs w:val="24"/>
              </w:rPr>
              <w:t xml:space="preserve"> </w:t>
            </w:r>
          </w:p>
        </w:tc>
        <w:tc>
          <w:tcPr>
            <w:tcW w:w="3711" w:type="dxa"/>
            <w:vMerge/>
          </w:tcPr>
          <w:p w14:paraId="1AC878DA" w14:textId="0C433E51" w:rsidR="00070369" w:rsidRPr="007E7DBE" w:rsidRDefault="00070369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</w:tc>
      </w:tr>
      <w:tr w:rsidR="00767808" w14:paraId="5536A49D" w14:textId="77777777" w:rsidTr="00C90BEC">
        <w:trPr>
          <w:trHeight w:val="1530"/>
        </w:trPr>
        <w:tc>
          <w:tcPr>
            <w:tcW w:w="1596" w:type="dxa"/>
          </w:tcPr>
          <w:p w14:paraId="2A0D34F2" w14:textId="310A73DE" w:rsidR="00767808" w:rsidRPr="007E7DBE" w:rsidRDefault="00767808" w:rsidP="007E7DBE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 w:rsidRPr="007E7DBE">
              <w:rPr>
                <w:rFonts w:asciiTheme="majorHAnsi" w:hAnsiTheme="majorHAnsi"/>
                <w:color w:val="003466"/>
                <w:sz w:val="24"/>
                <w:szCs w:val="24"/>
              </w:rPr>
              <w:t>Production:</w:t>
            </w:r>
            <w:r>
              <w:rPr>
                <w:rFonts w:asciiTheme="majorHAnsi" w:hAnsiTheme="majorHAnsi"/>
                <w:color w:val="003466"/>
                <w:sz w:val="24"/>
                <w:szCs w:val="24"/>
              </w:rPr>
              <w:br/>
            </w:r>
            <w:r>
              <w:rPr>
                <w:rFonts w:asciiTheme="majorHAnsi" w:hAnsiTheme="majorHAnsi"/>
                <w:color w:val="003466"/>
                <w:sz w:val="16"/>
                <w:szCs w:val="24"/>
              </w:rPr>
              <w:t>Please provide a leaflet or link to a show promo</w:t>
            </w:r>
          </w:p>
        </w:tc>
        <w:tc>
          <w:tcPr>
            <w:tcW w:w="8626" w:type="dxa"/>
            <w:gridSpan w:val="2"/>
          </w:tcPr>
          <w:p w14:paraId="57B4FC0F" w14:textId="77777777" w:rsidR="00767808" w:rsidRPr="007E7DBE" w:rsidRDefault="00767808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</w:tc>
      </w:tr>
      <w:tr w:rsidR="005F016E" w14:paraId="1AC878DF" w14:textId="77777777" w:rsidTr="00217E55">
        <w:trPr>
          <w:trHeight w:val="750"/>
        </w:trPr>
        <w:tc>
          <w:tcPr>
            <w:tcW w:w="1596" w:type="dxa"/>
          </w:tcPr>
          <w:p w14:paraId="686E6DD1" w14:textId="77777777" w:rsidR="005F016E" w:rsidRDefault="00767808" w:rsidP="007E7DBE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  <w:r w:rsidRPr="00767808">
              <w:rPr>
                <w:rFonts w:asciiTheme="majorHAnsi" w:hAnsiTheme="majorHAnsi"/>
                <w:color w:val="003466"/>
                <w:sz w:val="24"/>
                <w:szCs w:val="24"/>
              </w:rPr>
              <w:t>Season</w:t>
            </w:r>
            <w:r>
              <w:rPr>
                <w:rFonts w:asciiTheme="majorHAnsi" w:hAnsiTheme="majorHAnsi"/>
                <w:color w:val="003466"/>
                <w:sz w:val="24"/>
                <w:szCs w:val="24"/>
              </w:rPr>
              <w:t>:</w:t>
            </w:r>
          </w:p>
          <w:p w14:paraId="1AC878DD" w14:textId="36E75D55" w:rsidR="00767808" w:rsidRPr="005F016E" w:rsidRDefault="00767808" w:rsidP="007E7DBE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16"/>
                <w:szCs w:val="24"/>
              </w:rPr>
            </w:pPr>
            <w:r w:rsidRPr="00030F09">
              <w:rPr>
                <w:rFonts w:asciiTheme="majorHAnsi" w:hAnsiTheme="majorHAnsi"/>
                <w:color w:val="003466"/>
                <w:sz w:val="16"/>
                <w:szCs w:val="24"/>
              </w:rPr>
              <w:t xml:space="preserve">Please include </w:t>
            </w:r>
            <w:r w:rsidR="00030F09" w:rsidRPr="00030F09">
              <w:rPr>
                <w:rFonts w:asciiTheme="majorHAnsi" w:hAnsiTheme="majorHAnsi"/>
                <w:color w:val="003466"/>
                <w:sz w:val="16"/>
                <w:szCs w:val="24"/>
              </w:rPr>
              <w:t>info if available</w:t>
            </w:r>
          </w:p>
        </w:tc>
        <w:tc>
          <w:tcPr>
            <w:tcW w:w="8626" w:type="dxa"/>
            <w:gridSpan w:val="2"/>
          </w:tcPr>
          <w:p w14:paraId="1AC878DE" w14:textId="77777777" w:rsidR="005F016E" w:rsidRPr="007E7DBE" w:rsidRDefault="005F016E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</w:tc>
      </w:tr>
      <w:tr w:rsidR="005F016E" w14:paraId="1AC87902" w14:textId="77777777" w:rsidTr="00217E55">
        <w:trPr>
          <w:trHeight w:val="7263"/>
        </w:trPr>
        <w:tc>
          <w:tcPr>
            <w:tcW w:w="1596" w:type="dxa"/>
          </w:tcPr>
          <w:p w14:paraId="1AC878E0" w14:textId="368C982D" w:rsidR="005F016E" w:rsidRPr="005F016E" w:rsidRDefault="005F016E" w:rsidP="005F016E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0"/>
                <w:szCs w:val="24"/>
              </w:rPr>
            </w:pPr>
            <w:r w:rsidRPr="007E7DBE">
              <w:rPr>
                <w:rFonts w:asciiTheme="majorHAnsi" w:hAnsiTheme="majorHAnsi"/>
                <w:color w:val="003466"/>
                <w:sz w:val="24"/>
                <w:szCs w:val="24"/>
              </w:rPr>
              <w:lastRenderedPageBreak/>
              <w:t>Reason for nomination:</w:t>
            </w:r>
            <w:r>
              <w:rPr>
                <w:rFonts w:asciiTheme="majorHAnsi" w:hAnsiTheme="majorHAnsi"/>
                <w:color w:val="003466"/>
                <w:sz w:val="24"/>
                <w:szCs w:val="24"/>
              </w:rPr>
              <w:br/>
            </w:r>
            <w:r w:rsidRPr="005F016E">
              <w:rPr>
                <w:rFonts w:asciiTheme="majorHAnsi" w:hAnsiTheme="majorHAnsi"/>
                <w:color w:val="003466"/>
                <w:sz w:val="16"/>
                <w:szCs w:val="24"/>
              </w:rPr>
              <w:t>Please give as much information as you can</w:t>
            </w:r>
            <w:r>
              <w:rPr>
                <w:rFonts w:asciiTheme="majorHAnsi" w:hAnsiTheme="majorHAnsi"/>
                <w:color w:val="003466"/>
                <w:sz w:val="16"/>
                <w:szCs w:val="24"/>
              </w:rPr>
              <w:t xml:space="preserve">, </w:t>
            </w:r>
            <w:proofErr w:type="gramStart"/>
            <w:r>
              <w:rPr>
                <w:rFonts w:asciiTheme="majorHAnsi" w:hAnsiTheme="majorHAnsi"/>
                <w:color w:val="003466"/>
                <w:sz w:val="16"/>
                <w:szCs w:val="24"/>
              </w:rPr>
              <w:t>i.e.</w:t>
            </w:r>
            <w:proofErr w:type="gramEnd"/>
            <w:r>
              <w:rPr>
                <w:rFonts w:asciiTheme="majorHAnsi" w:hAnsiTheme="majorHAnsi"/>
                <w:color w:val="003466"/>
                <w:sz w:val="16"/>
                <w:szCs w:val="24"/>
              </w:rPr>
              <w:t xml:space="preserve"> supporting letters from cast/crew/producers, what singles this person or team out</w:t>
            </w:r>
            <w:r w:rsidR="001C228C">
              <w:rPr>
                <w:rFonts w:asciiTheme="majorHAnsi" w:hAnsiTheme="majorHAnsi"/>
                <w:color w:val="003466"/>
                <w:sz w:val="16"/>
                <w:szCs w:val="24"/>
              </w:rPr>
              <w:t xml:space="preserve">. Give details as to how they are outstanding, </w:t>
            </w:r>
            <w:r w:rsidR="00746F8B">
              <w:rPr>
                <w:rFonts w:asciiTheme="majorHAnsi" w:hAnsiTheme="majorHAnsi"/>
                <w:color w:val="003466"/>
                <w:sz w:val="16"/>
                <w:szCs w:val="24"/>
              </w:rPr>
              <w:t xml:space="preserve">or </w:t>
            </w:r>
            <w:r w:rsidR="001C228C">
              <w:rPr>
                <w:rFonts w:asciiTheme="majorHAnsi" w:hAnsiTheme="majorHAnsi"/>
                <w:color w:val="003466"/>
                <w:sz w:val="16"/>
                <w:szCs w:val="24"/>
              </w:rPr>
              <w:t>extraordinary and what their impact has been on this production.</w:t>
            </w:r>
          </w:p>
        </w:tc>
        <w:tc>
          <w:tcPr>
            <w:tcW w:w="8626" w:type="dxa"/>
            <w:gridSpan w:val="2"/>
          </w:tcPr>
          <w:p w14:paraId="1AC878E1" w14:textId="77777777" w:rsidR="005F016E" w:rsidRDefault="005F016E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2" w14:textId="77777777" w:rsidR="005F016E" w:rsidRDefault="005F016E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3" w14:textId="77777777" w:rsidR="005F016E" w:rsidRDefault="005F016E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4" w14:textId="77777777" w:rsidR="005F016E" w:rsidRDefault="005F016E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5" w14:textId="77777777" w:rsidR="005F016E" w:rsidRDefault="005F016E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6" w14:textId="77777777" w:rsidR="005F016E" w:rsidRPr="007E7DBE" w:rsidRDefault="005F016E" w:rsidP="007E7DBE">
            <w:pPr>
              <w:rPr>
                <w:rFonts w:asciiTheme="majorHAnsi" w:hAnsiTheme="majorHAnsi"/>
                <w:sz w:val="24"/>
                <w:szCs w:val="24"/>
              </w:rPr>
            </w:pPr>
          </w:p>
          <w:p w14:paraId="1AC878E7" w14:textId="77777777" w:rsidR="005F016E" w:rsidRDefault="005F016E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8" w14:textId="77777777" w:rsidR="00B11176" w:rsidRDefault="00B11176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9" w14:textId="77777777" w:rsidR="00B11176" w:rsidRDefault="00B11176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A" w14:textId="77777777" w:rsidR="00B11176" w:rsidRDefault="00B11176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B" w14:textId="77777777" w:rsidR="00B11176" w:rsidRDefault="00B11176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C" w14:textId="77777777" w:rsidR="00B11176" w:rsidRDefault="00B11176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D" w14:textId="77777777" w:rsidR="00B11176" w:rsidRDefault="00B11176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EE" w14:textId="77777777" w:rsidR="00B11176" w:rsidRDefault="00B11176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F9" w14:textId="09F80613" w:rsidR="00BB5E14" w:rsidRDefault="00BB5E14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FA" w14:textId="030CB90D" w:rsidR="00BB5E14" w:rsidRDefault="00BB5E14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FB" w14:textId="77777777" w:rsidR="00BB5E14" w:rsidRDefault="00BB5E14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FC" w14:textId="77777777" w:rsidR="00BB5E14" w:rsidRDefault="00BB5E14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FD" w14:textId="77777777" w:rsidR="00BB5E14" w:rsidRDefault="00BB5E14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8FE" w14:textId="77777777" w:rsidR="00BB5E14" w:rsidRDefault="00BB5E14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01" w14:textId="77777777" w:rsidR="00BB5E14" w:rsidRDefault="00BB5E14" w:rsidP="00CE30F4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</w:tc>
      </w:tr>
    </w:tbl>
    <w:p w14:paraId="1AC87903" w14:textId="731DF85C" w:rsidR="001C228C" w:rsidRPr="003540F9" w:rsidRDefault="001C228C" w:rsidP="00BB5E14">
      <w:pPr>
        <w:tabs>
          <w:tab w:val="left" w:pos="3819"/>
        </w:tabs>
        <w:jc w:val="right"/>
        <w:rPr>
          <w:rFonts w:asciiTheme="majorHAnsi" w:hAnsiTheme="majorHAnsi"/>
          <w:color w:val="003466"/>
          <w:sz w:val="18"/>
        </w:rPr>
      </w:pPr>
      <w:r>
        <w:rPr>
          <w:rFonts w:asciiTheme="majorHAnsi" w:hAnsiTheme="majorHAnsi"/>
          <w:color w:val="003466"/>
          <w:sz w:val="18"/>
        </w:rPr>
        <w:tab/>
      </w:r>
      <w:r>
        <w:rPr>
          <w:rFonts w:asciiTheme="majorHAnsi" w:hAnsiTheme="majorHAnsi"/>
          <w:color w:val="003466"/>
          <w:sz w:val="18"/>
        </w:rPr>
        <w:tab/>
      </w:r>
      <w:r w:rsidRPr="001C228C">
        <w:rPr>
          <w:rFonts w:asciiTheme="majorHAnsi" w:hAnsiTheme="majorHAnsi"/>
          <w:color w:val="6779AB"/>
          <w:sz w:val="18"/>
        </w:rPr>
        <w:t xml:space="preserve">       </w:t>
      </w:r>
      <w:r w:rsidR="00BB5E14">
        <w:rPr>
          <w:rFonts w:asciiTheme="majorHAnsi" w:hAnsiTheme="majorHAnsi"/>
          <w:color w:val="6779AB"/>
          <w:sz w:val="18"/>
        </w:rPr>
        <w:t>Please use more pages if you need.</w:t>
      </w:r>
    </w:p>
    <w:p w14:paraId="1AC87904" w14:textId="2EC2DEE6" w:rsidR="00BB5E14" w:rsidRDefault="008A0A66" w:rsidP="008A0A66">
      <w:pPr>
        <w:tabs>
          <w:tab w:val="left" w:pos="1650"/>
          <w:tab w:val="left" w:pos="3819"/>
        </w:tabs>
        <w:rPr>
          <w:rFonts w:asciiTheme="majorHAnsi" w:hAnsiTheme="majorHAnsi"/>
          <w:b/>
          <w:color w:val="003466"/>
        </w:rPr>
      </w:pPr>
      <w:r>
        <w:rPr>
          <w:rFonts w:asciiTheme="majorHAnsi" w:hAnsiTheme="majorHAnsi"/>
          <w:b/>
          <w:color w:val="003466"/>
        </w:rPr>
        <w:tab/>
      </w:r>
      <w:r>
        <w:rPr>
          <w:rFonts w:asciiTheme="majorHAnsi" w:hAnsiTheme="majorHAnsi"/>
          <w:b/>
          <w:color w:val="003466"/>
        </w:rPr>
        <w:tab/>
      </w:r>
    </w:p>
    <w:tbl>
      <w:tblPr>
        <w:tblStyle w:val="TableGrid"/>
        <w:tblW w:w="0" w:type="auto"/>
        <w:tblInd w:w="142" w:type="dxa"/>
        <w:tblBorders>
          <w:top w:val="single" w:sz="8" w:space="0" w:color="003466"/>
          <w:left w:val="single" w:sz="8" w:space="0" w:color="003466"/>
          <w:bottom w:val="single" w:sz="8" w:space="0" w:color="003466"/>
          <w:right w:val="single" w:sz="8" w:space="0" w:color="003466"/>
          <w:insideH w:val="single" w:sz="8" w:space="0" w:color="003466"/>
          <w:insideV w:val="single" w:sz="8" w:space="0" w:color="003466"/>
        </w:tblBorders>
        <w:tblLook w:val="04A0" w:firstRow="1" w:lastRow="0" w:firstColumn="1" w:lastColumn="0" w:noHBand="0" w:noVBand="1"/>
      </w:tblPr>
      <w:tblGrid>
        <w:gridCol w:w="1596"/>
        <w:gridCol w:w="8708"/>
      </w:tblGrid>
      <w:tr w:rsidR="00BB5E14" w14:paraId="1AC8792E" w14:textId="77777777" w:rsidTr="00783089">
        <w:tc>
          <w:tcPr>
            <w:tcW w:w="1596" w:type="dxa"/>
          </w:tcPr>
          <w:p w14:paraId="1AC87905" w14:textId="66A9A3C2" w:rsidR="00BB5E14" w:rsidRPr="005F016E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0"/>
                <w:szCs w:val="24"/>
              </w:rPr>
            </w:pPr>
            <w:r w:rsidRPr="007E7DBE">
              <w:rPr>
                <w:rFonts w:asciiTheme="majorHAnsi" w:hAnsiTheme="majorHAnsi"/>
                <w:color w:val="003466"/>
                <w:sz w:val="24"/>
                <w:szCs w:val="24"/>
              </w:rPr>
              <w:t>Reason for nomination</w:t>
            </w:r>
            <w:r w:rsidR="00746F8B">
              <w:rPr>
                <w:rFonts w:asciiTheme="majorHAnsi" w:hAnsiTheme="majorHAnsi"/>
                <w:color w:val="003466"/>
                <w:sz w:val="24"/>
                <w:szCs w:val="24"/>
              </w:rPr>
              <w:t xml:space="preserve"> </w:t>
            </w:r>
            <w:proofErr w:type="spellStart"/>
            <w:r w:rsidR="00746F8B">
              <w:rPr>
                <w:rFonts w:asciiTheme="majorHAnsi" w:hAnsiTheme="majorHAnsi"/>
                <w:color w:val="003466"/>
                <w:sz w:val="24"/>
                <w:szCs w:val="24"/>
              </w:rPr>
              <w:t>contd</w:t>
            </w:r>
            <w:proofErr w:type="spellEnd"/>
            <w:r w:rsidRPr="007E7DBE">
              <w:rPr>
                <w:rFonts w:asciiTheme="majorHAnsi" w:hAnsiTheme="majorHAnsi"/>
                <w:color w:val="003466"/>
                <w:sz w:val="24"/>
                <w:szCs w:val="24"/>
              </w:rPr>
              <w:t>:</w:t>
            </w:r>
            <w:r>
              <w:rPr>
                <w:rFonts w:asciiTheme="majorHAnsi" w:hAnsiTheme="majorHAnsi"/>
                <w:color w:val="003466"/>
                <w:sz w:val="24"/>
                <w:szCs w:val="24"/>
              </w:rPr>
              <w:br/>
            </w:r>
            <w:r w:rsidRPr="005F016E">
              <w:rPr>
                <w:rFonts w:asciiTheme="majorHAnsi" w:hAnsiTheme="majorHAnsi"/>
                <w:color w:val="003466"/>
                <w:sz w:val="16"/>
                <w:szCs w:val="24"/>
              </w:rPr>
              <w:t>Please give as much information as you can</w:t>
            </w:r>
            <w:r>
              <w:rPr>
                <w:rFonts w:asciiTheme="majorHAnsi" w:hAnsiTheme="majorHAnsi"/>
                <w:color w:val="003466"/>
                <w:sz w:val="16"/>
                <w:szCs w:val="24"/>
              </w:rPr>
              <w:t xml:space="preserve">, </w:t>
            </w:r>
            <w:proofErr w:type="gramStart"/>
            <w:r>
              <w:rPr>
                <w:rFonts w:asciiTheme="majorHAnsi" w:hAnsiTheme="majorHAnsi"/>
                <w:color w:val="003466"/>
                <w:sz w:val="16"/>
                <w:szCs w:val="24"/>
              </w:rPr>
              <w:t>i.e.</w:t>
            </w:r>
            <w:proofErr w:type="gramEnd"/>
            <w:r>
              <w:rPr>
                <w:rFonts w:asciiTheme="majorHAnsi" w:hAnsiTheme="majorHAnsi"/>
                <w:color w:val="003466"/>
                <w:sz w:val="16"/>
                <w:szCs w:val="24"/>
              </w:rPr>
              <w:t xml:space="preserve"> supporting letters from cast/crew/producers, what singles this person or team out. Give details as to how they are outstanding, extraordinary and what their impact has been on this production.</w:t>
            </w:r>
          </w:p>
        </w:tc>
        <w:tc>
          <w:tcPr>
            <w:tcW w:w="8708" w:type="dxa"/>
          </w:tcPr>
          <w:p w14:paraId="1AC87906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07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08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09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0A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0B" w14:textId="77777777" w:rsidR="00BB5E14" w:rsidRPr="007E7DBE" w:rsidRDefault="00BB5E14" w:rsidP="00783089">
            <w:pPr>
              <w:rPr>
                <w:rFonts w:asciiTheme="majorHAnsi" w:hAnsiTheme="majorHAnsi"/>
                <w:sz w:val="24"/>
                <w:szCs w:val="24"/>
              </w:rPr>
            </w:pPr>
          </w:p>
          <w:p w14:paraId="1AC8790C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0D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0E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0F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0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1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2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3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4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5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6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7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8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9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A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B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C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D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E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1F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0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1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2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3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4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5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6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7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8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9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A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B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C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  <w:p w14:paraId="1AC8792D" w14:textId="77777777" w:rsidR="00BB5E14" w:rsidRDefault="00BB5E14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24"/>
                <w:szCs w:val="24"/>
              </w:rPr>
            </w:pPr>
          </w:p>
        </w:tc>
      </w:tr>
    </w:tbl>
    <w:p w14:paraId="1AC8792F" w14:textId="77777777" w:rsidR="00BB5E14" w:rsidRDefault="00BB5E14" w:rsidP="001C228C">
      <w:pPr>
        <w:tabs>
          <w:tab w:val="left" w:pos="3819"/>
        </w:tabs>
        <w:jc w:val="center"/>
        <w:rPr>
          <w:rFonts w:asciiTheme="majorHAnsi" w:hAnsiTheme="majorHAnsi"/>
          <w:b/>
          <w:color w:val="003466"/>
        </w:rPr>
      </w:pPr>
    </w:p>
    <w:p w14:paraId="1AC87930" w14:textId="13BADE1D" w:rsidR="001C228C" w:rsidRPr="00217E55" w:rsidRDefault="00627D8C" w:rsidP="001C228C">
      <w:pPr>
        <w:tabs>
          <w:tab w:val="left" w:pos="3819"/>
        </w:tabs>
        <w:jc w:val="center"/>
        <w:rPr>
          <w:rFonts w:asciiTheme="majorHAnsi" w:hAnsiTheme="majorHAnsi"/>
          <w:b/>
          <w:color w:val="003466"/>
          <w:u w:val="single"/>
        </w:rPr>
      </w:pPr>
      <w:r w:rsidRPr="00217E55">
        <w:rPr>
          <w:rFonts w:asciiTheme="majorHAnsi" w:hAnsiTheme="majorHAnsi"/>
          <w:b/>
          <w:color w:val="003466"/>
          <w:u w:val="single"/>
        </w:rPr>
        <w:t xml:space="preserve">Final </w:t>
      </w:r>
      <w:r w:rsidR="001C228C" w:rsidRPr="00217E55">
        <w:rPr>
          <w:rFonts w:asciiTheme="majorHAnsi" w:hAnsiTheme="majorHAnsi"/>
          <w:b/>
          <w:color w:val="003466"/>
          <w:u w:val="single"/>
        </w:rPr>
        <w:t xml:space="preserve">Deadline for nominations – </w:t>
      </w:r>
      <w:r w:rsidR="00966C69" w:rsidRPr="00217E55">
        <w:rPr>
          <w:rFonts w:asciiTheme="majorHAnsi" w:hAnsiTheme="majorHAnsi"/>
          <w:b/>
          <w:color w:val="003466"/>
          <w:u w:val="single"/>
        </w:rPr>
        <w:t>1</w:t>
      </w:r>
      <w:r w:rsidRPr="00217E55">
        <w:rPr>
          <w:rFonts w:asciiTheme="majorHAnsi" w:hAnsiTheme="majorHAnsi"/>
          <w:b/>
          <w:color w:val="003466"/>
          <w:u w:val="single"/>
        </w:rPr>
        <w:t>7</w:t>
      </w:r>
      <w:r w:rsidR="001C228C" w:rsidRPr="00217E55">
        <w:rPr>
          <w:rFonts w:asciiTheme="majorHAnsi" w:hAnsiTheme="majorHAnsi"/>
          <w:b/>
          <w:color w:val="003466"/>
          <w:u w:val="single"/>
          <w:vertAlign w:val="superscript"/>
        </w:rPr>
        <w:t>th</w:t>
      </w:r>
      <w:r w:rsidR="007E1F9B" w:rsidRPr="00217E55">
        <w:rPr>
          <w:rFonts w:asciiTheme="majorHAnsi" w:hAnsiTheme="majorHAnsi"/>
          <w:b/>
          <w:color w:val="003466"/>
          <w:u w:val="single"/>
        </w:rPr>
        <w:t xml:space="preserve"> May 20</w:t>
      </w:r>
      <w:r w:rsidR="0035725E" w:rsidRPr="00217E55">
        <w:rPr>
          <w:rFonts w:asciiTheme="majorHAnsi" w:hAnsiTheme="majorHAnsi"/>
          <w:b/>
          <w:color w:val="003466"/>
          <w:u w:val="single"/>
        </w:rPr>
        <w:t>2</w:t>
      </w:r>
      <w:r w:rsidR="00217E55" w:rsidRPr="00217E55">
        <w:rPr>
          <w:rFonts w:asciiTheme="majorHAnsi" w:hAnsiTheme="majorHAnsi"/>
          <w:b/>
          <w:color w:val="003466"/>
          <w:u w:val="single"/>
        </w:rPr>
        <w:t>4</w:t>
      </w:r>
    </w:p>
    <w:p w14:paraId="1AC87931" w14:textId="4E7B387D" w:rsidR="003540F9" w:rsidRDefault="001C228C" w:rsidP="00083BEA">
      <w:pPr>
        <w:tabs>
          <w:tab w:val="left" w:pos="3819"/>
        </w:tabs>
        <w:jc w:val="center"/>
        <w:rPr>
          <w:rFonts w:asciiTheme="majorHAnsi" w:hAnsiTheme="majorHAnsi"/>
          <w:b/>
          <w:color w:val="003466"/>
        </w:rPr>
      </w:pPr>
      <w:r w:rsidRPr="001C228C">
        <w:rPr>
          <w:rFonts w:asciiTheme="majorHAnsi" w:hAnsiTheme="majorHAnsi"/>
          <w:color w:val="003466"/>
        </w:rPr>
        <w:t>Please post or email the completed nomina</w:t>
      </w:r>
      <w:r w:rsidR="00805F28">
        <w:rPr>
          <w:rFonts w:asciiTheme="majorHAnsi" w:hAnsiTheme="majorHAnsi"/>
          <w:color w:val="003466"/>
        </w:rPr>
        <w:t>tion form</w:t>
      </w:r>
      <w:r w:rsidR="00746F8B">
        <w:rPr>
          <w:rFonts w:asciiTheme="majorHAnsi" w:hAnsiTheme="majorHAnsi"/>
          <w:color w:val="003466"/>
        </w:rPr>
        <w:t xml:space="preserve"> to</w:t>
      </w:r>
      <w:r w:rsidR="00805F28">
        <w:rPr>
          <w:rFonts w:asciiTheme="majorHAnsi" w:hAnsiTheme="majorHAnsi"/>
          <w:color w:val="003466"/>
        </w:rPr>
        <w:br/>
      </w:r>
      <w:r w:rsidR="00F40668">
        <w:rPr>
          <w:rFonts w:asciiTheme="majorHAnsi" w:hAnsiTheme="majorHAnsi"/>
          <w:b/>
          <w:color w:val="003466"/>
        </w:rPr>
        <w:t>SMA, Rosebery Room, Bishopsgate I</w:t>
      </w:r>
      <w:r w:rsidR="00083BEA">
        <w:rPr>
          <w:rFonts w:asciiTheme="majorHAnsi" w:hAnsiTheme="majorHAnsi"/>
          <w:b/>
          <w:color w:val="003466"/>
        </w:rPr>
        <w:t>n</w:t>
      </w:r>
      <w:r w:rsidR="00F40668">
        <w:rPr>
          <w:rFonts w:asciiTheme="majorHAnsi" w:hAnsiTheme="majorHAnsi"/>
          <w:b/>
          <w:color w:val="003466"/>
        </w:rPr>
        <w:t>stitute</w:t>
      </w:r>
      <w:r w:rsidR="00337B16">
        <w:rPr>
          <w:rFonts w:asciiTheme="majorHAnsi" w:hAnsiTheme="majorHAnsi"/>
          <w:b/>
          <w:color w:val="003466"/>
        </w:rPr>
        <w:t xml:space="preserve"> </w:t>
      </w:r>
      <w:r w:rsidR="00083BEA">
        <w:rPr>
          <w:rFonts w:asciiTheme="majorHAnsi" w:hAnsiTheme="majorHAnsi"/>
          <w:b/>
          <w:color w:val="003466"/>
        </w:rPr>
        <w:t>230 Bishopsgate, London EC2M 4QH</w:t>
      </w:r>
      <w:r w:rsidR="00805F28">
        <w:rPr>
          <w:rFonts w:asciiTheme="majorHAnsi" w:hAnsiTheme="majorHAnsi"/>
          <w:b/>
          <w:color w:val="003466"/>
        </w:rPr>
        <w:br/>
      </w:r>
      <w:hyperlink r:id="rId8" w:history="1">
        <w:r w:rsidR="00805F28" w:rsidRPr="009B1848">
          <w:rPr>
            <w:rStyle w:val="Hyperlink"/>
            <w:rFonts w:asciiTheme="majorHAnsi" w:hAnsiTheme="majorHAnsi"/>
            <w:b/>
          </w:rPr>
          <w:t>admin@stagemanagementassociation.co.uk</w:t>
        </w:r>
      </w:hyperlink>
      <w:r w:rsidR="00805F28">
        <w:rPr>
          <w:rFonts w:asciiTheme="majorHAnsi" w:hAnsiTheme="majorHAnsi"/>
          <w:b/>
          <w:color w:val="003466"/>
        </w:rPr>
        <w:t xml:space="preserve"> </w:t>
      </w:r>
    </w:p>
    <w:p w14:paraId="1AC87932" w14:textId="356943DD" w:rsidR="001C228C" w:rsidRDefault="00805F28" w:rsidP="003540F9">
      <w:pPr>
        <w:tabs>
          <w:tab w:val="left" w:pos="3819"/>
        </w:tabs>
        <w:jc w:val="center"/>
        <w:rPr>
          <w:rFonts w:asciiTheme="majorHAnsi" w:hAnsiTheme="majorHAnsi"/>
          <w:color w:val="003466"/>
          <w:sz w:val="20"/>
        </w:rPr>
      </w:pPr>
      <w:r>
        <w:rPr>
          <w:rFonts w:asciiTheme="majorHAnsi" w:hAnsiTheme="majorHAnsi"/>
          <w:b/>
          <w:color w:val="003466"/>
        </w:rPr>
        <w:br/>
      </w:r>
      <w:r w:rsidRPr="00805F28">
        <w:rPr>
          <w:rFonts w:asciiTheme="majorHAnsi" w:hAnsiTheme="majorHAnsi"/>
          <w:color w:val="003466"/>
          <w:sz w:val="20"/>
        </w:rPr>
        <w:t>Please note that without any individual prior notification, any form of information may be published</w:t>
      </w:r>
      <w:r>
        <w:rPr>
          <w:rFonts w:asciiTheme="majorHAnsi" w:hAnsiTheme="majorHAnsi"/>
          <w:color w:val="003466"/>
          <w:sz w:val="20"/>
        </w:rPr>
        <w:t xml:space="preserve"> by the SMA.</w:t>
      </w:r>
    </w:p>
    <w:p w14:paraId="225D350D" w14:textId="2373C0BD" w:rsidR="00B87C58" w:rsidRDefault="00B87C58" w:rsidP="003540F9">
      <w:pPr>
        <w:tabs>
          <w:tab w:val="left" w:pos="3819"/>
        </w:tabs>
        <w:jc w:val="center"/>
        <w:rPr>
          <w:rFonts w:asciiTheme="majorHAnsi" w:hAnsiTheme="majorHAnsi"/>
          <w:b/>
          <w:color w:val="003466"/>
        </w:rPr>
      </w:pPr>
    </w:p>
    <w:tbl>
      <w:tblPr>
        <w:tblStyle w:val="TableGrid"/>
        <w:tblW w:w="0" w:type="auto"/>
        <w:tblInd w:w="416" w:type="dxa"/>
        <w:tblBorders>
          <w:top w:val="single" w:sz="8" w:space="0" w:color="003466"/>
          <w:left w:val="single" w:sz="8" w:space="0" w:color="003466"/>
          <w:bottom w:val="single" w:sz="8" w:space="0" w:color="003466"/>
          <w:right w:val="single" w:sz="8" w:space="0" w:color="003466"/>
          <w:insideH w:val="single" w:sz="8" w:space="0" w:color="003466"/>
          <w:insideV w:val="single" w:sz="8" w:space="0" w:color="003466"/>
        </w:tblBorders>
        <w:tblLook w:val="04A0" w:firstRow="1" w:lastRow="0" w:firstColumn="1" w:lastColumn="0" w:noHBand="0" w:noVBand="1"/>
      </w:tblPr>
      <w:tblGrid>
        <w:gridCol w:w="10030"/>
      </w:tblGrid>
      <w:tr w:rsidR="00B87C58" w14:paraId="3FBA04EB" w14:textId="77777777" w:rsidTr="00C90BEC">
        <w:tc>
          <w:tcPr>
            <w:tcW w:w="9922" w:type="dxa"/>
            <w:shd w:val="clear" w:color="auto" w:fill="C9CFE1"/>
          </w:tcPr>
          <w:p w14:paraId="585B402E" w14:textId="77777777" w:rsidR="00B87C58" w:rsidRPr="007E7DBE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36"/>
              </w:rPr>
            </w:pPr>
            <w:r>
              <w:rPr>
                <w:rFonts w:asciiTheme="majorHAnsi" w:hAnsiTheme="majorHAnsi"/>
                <w:color w:val="003466"/>
                <w:sz w:val="36"/>
              </w:rPr>
              <w:t xml:space="preserve">Additional Information - </w:t>
            </w:r>
            <w:r w:rsidRPr="00BE32C9">
              <w:rPr>
                <w:rFonts w:asciiTheme="majorHAnsi" w:hAnsiTheme="majorHAnsi"/>
                <w:i/>
                <w:color w:val="003466"/>
                <w:sz w:val="36"/>
              </w:rPr>
              <w:t>Optional</w:t>
            </w:r>
          </w:p>
        </w:tc>
      </w:tr>
      <w:tr w:rsidR="00483A08" w14:paraId="5F54DD4D" w14:textId="77777777" w:rsidTr="00C90BEC">
        <w:tc>
          <w:tcPr>
            <w:tcW w:w="9922" w:type="dxa"/>
            <w:shd w:val="clear" w:color="auto" w:fill="C9CFE1"/>
          </w:tcPr>
          <w:p w14:paraId="767E1E14" w14:textId="7578F9C0" w:rsidR="00483A08" w:rsidRDefault="00483A0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 w:val="36"/>
              </w:rPr>
            </w:pPr>
            <w:r w:rsidRPr="00483A08">
              <w:rPr>
                <w:rFonts w:asciiTheme="majorHAnsi" w:hAnsiTheme="majorHAnsi"/>
                <w:noProof/>
                <w:color w:val="003466"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3D1224A0" wp14:editId="73022E57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83820</wp:posOffset>
                      </wp:positionV>
                      <wp:extent cx="6446520" cy="3162300"/>
                      <wp:effectExtent l="0" t="0" r="11430" b="19050"/>
                      <wp:wrapSquare wrapText="bothSides"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46520" cy="3162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BAAC83" w14:textId="7C55DF35" w:rsidR="00483A08" w:rsidRDefault="00483A08" w:rsidP="00483A08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1224A0" id="Text Box 2" o:spid="_x0000_s1031" type="#_x0000_t202" style="position:absolute;margin-left:-.4pt;margin-top:6.6pt;width:507.6pt;height:249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">
                      <v:textbox>
                        <w:txbxContent>
                          <w:p w14:paraId="55BAAC83" w14:textId="7C55DF35" w:rsidR="00483A08" w:rsidRDefault="00483A08" w:rsidP="00483A08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B87C58" w14:paraId="443C6AF6" w14:textId="77777777" w:rsidTr="00C90BEC">
        <w:trPr>
          <w:trHeight w:val="13829"/>
        </w:trPr>
        <w:tc>
          <w:tcPr>
            <w:tcW w:w="9922" w:type="dxa"/>
          </w:tcPr>
          <w:p w14:paraId="5E5B8DE6" w14:textId="68190BD5" w:rsidR="00B87C58" w:rsidRPr="009B6CB0" w:rsidRDefault="00217E55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  <w:r>
              <w:rPr>
                <w:rFonts w:asciiTheme="majorHAnsi" w:hAnsiTheme="majorHAnsi"/>
                <w:color w:val="003466"/>
                <w:szCs w:val="24"/>
              </w:rPr>
              <w:lastRenderedPageBreak/>
              <w:t xml:space="preserve">Additional Support </w:t>
            </w:r>
          </w:p>
          <w:p w14:paraId="795FAB49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663AFD96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001F5D41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4E494075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6B3AAB09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44C05B06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2270DE9B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5F18A996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502ED20F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2F3D58E0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5F875188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654FA52C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3B806FDD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495033D2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24E0E485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62AB8500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691A442A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2FB5E011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6F61B9B9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131EEE56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24AA2419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2E37982B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25D56F3B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0818FA76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414D340B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49D26628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27A5F668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24EAC083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5CE81510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4E7CFED9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2C49A439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202DECEF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1CE75894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723DF1BD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4D6FE6E8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58FA26E0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0FB23BFD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43B41FDE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70376202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17B7E92E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05794655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188BDC56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48907E39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6A472646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469435E7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3EE4BD07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  <w:p w14:paraId="683494C6" w14:textId="77777777" w:rsidR="00B87C58" w:rsidRPr="009B6CB0" w:rsidRDefault="00B87C58" w:rsidP="00783089">
            <w:pPr>
              <w:tabs>
                <w:tab w:val="left" w:pos="3819"/>
              </w:tabs>
              <w:rPr>
                <w:rFonts w:asciiTheme="majorHAnsi" w:hAnsiTheme="majorHAnsi"/>
                <w:color w:val="003466"/>
                <w:szCs w:val="24"/>
              </w:rPr>
            </w:pPr>
          </w:p>
        </w:tc>
      </w:tr>
    </w:tbl>
    <w:p w14:paraId="2AB5E35C" w14:textId="510C37D4" w:rsidR="00B87C58" w:rsidRDefault="00B87C58" w:rsidP="003540F9">
      <w:pPr>
        <w:tabs>
          <w:tab w:val="left" w:pos="3819"/>
        </w:tabs>
        <w:jc w:val="center"/>
        <w:rPr>
          <w:rFonts w:asciiTheme="majorHAnsi" w:hAnsiTheme="majorHAnsi"/>
          <w:b/>
          <w:color w:val="003466"/>
        </w:rPr>
      </w:pPr>
    </w:p>
    <w:p w14:paraId="5CC6A518" w14:textId="77777777" w:rsidR="00966C69" w:rsidRPr="00966C69" w:rsidRDefault="00966C69" w:rsidP="00966C69">
      <w:pPr>
        <w:jc w:val="center"/>
        <w:rPr>
          <w:rFonts w:asciiTheme="majorHAnsi" w:hAnsiTheme="majorHAnsi"/>
        </w:rPr>
      </w:pPr>
    </w:p>
    <w:sectPr w:rsidR="00966C69" w:rsidRPr="00966C69" w:rsidSect="003540F9">
      <w:headerReference w:type="default" r:id="rId9"/>
      <w:footerReference w:type="default" r:id="rId10"/>
      <w:pgSz w:w="11906" w:h="16838"/>
      <w:pgMar w:top="720" w:right="720" w:bottom="720" w:left="72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72129" w14:textId="77777777" w:rsidR="00B149AD" w:rsidRDefault="00B149AD" w:rsidP="007E7DBE">
      <w:pPr>
        <w:spacing w:after="0" w:line="240" w:lineRule="auto"/>
      </w:pPr>
      <w:r>
        <w:separator/>
      </w:r>
    </w:p>
  </w:endnote>
  <w:endnote w:type="continuationSeparator" w:id="0">
    <w:p w14:paraId="6D8C1750" w14:textId="77777777" w:rsidR="00B149AD" w:rsidRDefault="00B149AD" w:rsidP="007E7DBE">
      <w:pPr>
        <w:spacing w:after="0" w:line="240" w:lineRule="auto"/>
      </w:pPr>
      <w:r>
        <w:continuationSeparator/>
      </w:r>
    </w:p>
  </w:endnote>
  <w:endnote w:type="continuationNotice" w:id="1">
    <w:p w14:paraId="4267294E" w14:textId="77777777" w:rsidR="00B149AD" w:rsidRDefault="00B149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8793B" w14:textId="7083C605" w:rsidR="00783089" w:rsidRPr="00805F28" w:rsidRDefault="00783089" w:rsidP="00805F28">
    <w:pPr>
      <w:pStyle w:val="Footer"/>
      <w:rPr>
        <w:color w:val="003466"/>
      </w:rPr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1AC8793E" wp14:editId="1AC8793F">
          <wp:simplePos x="0" y="0"/>
          <wp:positionH relativeFrom="column">
            <wp:posOffset>5124450</wp:posOffset>
          </wp:positionH>
          <wp:positionV relativeFrom="paragraph">
            <wp:posOffset>-321310</wp:posOffset>
          </wp:positionV>
          <wp:extent cx="609600" cy="6096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stage supports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9600" cy="60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color w:val="003466"/>
      </w:rPr>
      <w:t xml:space="preserve">                            The 20</w:t>
    </w:r>
    <w:r w:rsidR="00966C69">
      <w:rPr>
        <w:color w:val="003466"/>
      </w:rPr>
      <w:t>2</w:t>
    </w:r>
    <w:r w:rsidR="004E18E7">
      <w:rPr>
        <w:color w:val="003466"/>
      </w:rPr>
      <w:t>4</w:t>
    </w:r>
    <w:r w:rsidRPr="007274B5">
      <w:rPr>
        <w:color w:val="003466"/>
      </w:rPr>
      <w:t xml:space="preserve"> National Stage Management Awards a</w:t>
    </w:r>
    <w:r>
      <w:rPr>
        <w:color w:val="003466"/>
      </w:rPr>
      <w:t xml:space="preserve">re proudly supported by             </w:t>
    </w:r>
  </w:p>
  <w:p w14:paraId="1AC8793C" w14:textId="77777777" w:rsidR="00783089" w:rsidRDefault="00783089" w:rsidP="007E7DBE">
    <w:pPr>
      <w:pStyle w:val="Footer"/>
      <w:jc w:val="both"/>
      <w:rPr>
        <w:color w:val="8E9BC0"/>
        <w:sz w:val="16"/>
      </w:rPr>
    </w:pPr>
  </w:p>
  <w:p w14:paraId="1AC8793D" w14:textId="77777777" w:rsidR="00783089" w:rsidRPr="001C228C" w:rsidRDefault="00783089" w:rsidP="00805F28">
    <w:pPr>
      <w:pStyle w:val="Footer"/>
      <w:jc w:val="center"/>
      <w:rPr>
        <w:color w:val="8E9BC0"/>
        <w:sz w:val="16"/>
      </w:rPr>
    </w:pPr>
    <w:r w:rsidRPr="001C228C">
      <w:rPr>
        <w:color w:val="8E9BC0"/>
        <w:sz w:val="16"/>
      </w:rPr>
      <w:t>Stage Management Association LTD - A Company Limited by Guarantee (England and Wales) Registration No 381917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6FD0A" w14:textId="77777777" w:rsidR="00B149AD" w:rsidRDefault="00B149AD" w:rsidP="007E7DBE">
      <w:pPr>
        <w:spacing w:after="0" w:line="240" w:lineRule="auto"/>
      </w:pPr>
      <w:r>
        <w:separator/>
      </w:r>
    </w:p>
  </w:footnote>
  <w:footnote w:type="continuationSeparator" w:id="0">
    <w:p w14:paraId="0D0E49D3" w14:textId="77777777" w:rsidR="00B149AD" w:rsidRDefault="00B149AD" w:rsidP="007E7DBE">
      <w:pPr>
        <w:spacing w:after="0" w:line="240" w:lineRule="auto"/>
      </w:pPr>
      <w:r>
        <w:continuationSeparator/>
      </w:r>
    </w:p>
  </w:footnote>
  <w:footnote w:type="continuationNotice" w:id="1">
    <w:p w14:paraId="53C9C3C2" w14:textId="77777777" w:rsidR="00B149AD" w:rsidRDefault="00B149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87939" w14:textId="586E7E2C" w:rsidR="00783089" w:rsidRDefault="00783089" w:rsidP="003540F9">
    <w:pPr>
      <w:pStyle w:val="Header"/>
      <w:jc w:val="right"/>
      <w:rPr>
        <w:color w:val="8E9BC0"/>
        <w:sz w:val="16"/>
      </w:rPr>
    </w:pPr>
    <w:r w:rsidRPr="003540F9">
      <w:rPr>
        <w:color w:val="8E9BC0"/>
        <w:sz w:val="16"/>
      </w:rPr>
      <w:t xml:space="preserve">Stage Management Association </w:t>
    </w:r>
  </w:p>
  <w:p w14:paraId="1AC8793A" w14:textId="77777777" w:rsidR="00783089" w:rsidRPr="003540F9" w:rsidRDefault="00783089" w:rsidP="003540F9">
    <w:pPr>
      <w:pStyle w:val="Header"/>
      <w:jc w:val="right"/>
      <w:rPr>
        <w:color w:val="8E9BC0"/>
        <w:sz w:val="16"/>
      </w:rPr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dmin">
    <w15:presenceInfo w15:providerId="None" w15:userId="Adm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2NDQ3MDM0MDAzMjFT0lEKTi0uzszPAykwqgUA7xvyuSwAAAA="/>
  </w:docVars>
  <w:rsids>
    <w:rsidRoot w:val="00CE30F4"/>
    <w:rsid w:val="00030F09"/>
    <w:rsid w:val="00067096"/>
    <w:rsid w:val="00070369"/>
    <w:rsid w:val="00075238"/>
    <w:rsid w:val="00083BEA"/>
    <w:rsid w:val="0008652B"/>
    <w:rsid w:val="000B11ED"/>
    <w:rsid w:val="000D06FE"/>
    <w:rsid w:val="00102095"/>
    <w:rsid w:val="00112DBB"/>
    <w:rsid w:val="00165875"/>
    <w:rsid w:val="00171AC5"/>
    <w:rsid w:val="00190A83"/>
    <w:rsid w:val="001964CB"/>
    <w:rsid w:val="001C228C"/>
    <w:rsid w:val="001C54D7"/>
    <w:rsid w:val="001F292D"/>
    <w:rsid w:val="001F6769"/>
    <w:rsid w:val="00217E55"/>
    <w:rsid w:val="002B273B"/>
    <w:rsid w:val="002C77C3"/>
    <w:rsid w:val="00337B16"/>
    <w:rsid w:val="003540F9"/>
    <w:rsid w:val="0035725E"/>
    <w:rsid w:val="003E28AE"/>
    <w:rsid w:val="00483A08"/>
    <w:rsid w:val="004E18E7"/>
    <w:rsid w:val="004E7BD6"/>
    <w:rsid w:val="00545285"/>
    <w:rsid w:val="00567EFF"/>
    <w:rsid w:val="0057235B"/>
    <w:rsid w:val="0057693D"/>
    <w:rsid w:val="005F016E"/>
    <w:rsid w:val="0060759E"/>
    <w:rsid w:val="00625C9C"/>
    <w:rsid w:val="00627D8C"/>
    <w:rsid w:val="006B3B9F"/>
    <w:rsid w:val="006C6457"/>
    <w:rsid w:val="00713CAE"/>
    <w:rsid w:val="0072067A"/>
    <w:rsid w:val="007230DC"/>
    <w:rsid w:val="007274B5"/>
    <w:rsid w:val="00746F8B"/>
    <w:rsid w:val="00767808"/>
    <w:rsid w:val="00775E1C"/>
    <w:rsid w:val="00783089"/>
    <w:rsid w:val="007C3ABF"/>
    <w:rsid w:val="007E1F9B"/>
    <w:rsid w:val="007E6A2A"/>
    <w:rsid w:val="007E7DBE"/>
    <w:rsid w:val="007F6AB0"/>
    <w:rsid w:val="00805F28"/>
    <w:rsid w:val="008409BA"/>
    <w:rsid w:val="008A0A66"/>
    <w:rsid w:val="008B0AB9"/>
    <w:rsid w:val="008B7129"/>
    <w:rsid w:val="00900664"/>
    <w:rsid w:val="00927D36"/>
    <w:rsid w:val="00966C69"/>
    <w:rsid w:val="00993C60"/>
    <w:rsid w:val="009A0117"/>
    <w:rsid w:val="009A3FD2"/>
    <w:rsid w:val="00A2371A"/>
    <w:rsid w:val="00A32DEA"/>
    <w:rsid w:val="00A41CE7"/>
    <w:rsid w:val="00A67CC2"/>
    <w:rsid w:val="00A8174C"/>
    <w:rsid w:val="00A948CD"/>
    <w:rsid w:val="00AE4453"/>
    <w:rsid w:val="00B11176"/>
    <w:rsid w:val="00B149AD"/>
    <w:rsid w:val="00B1608A"/>
    <w:rsid w:val="00B63A7C"/>
    <w:rsid w:val="00B87C58"/>
    <w:rsid w:val="00B94DD3"/>
    <w:rsid w:val="00BB5E14"/>
    <w:rsid w:val="00C90BEC"/>
    <w:rsid w:val="00CA2BB4"/>
    <w:rsid w:val="00CA616A"/>
    <w:rsid w:val="00CE30F4"/>
    <w:rsid w:val="00D142CC"/>
    <w:rsid w:val="00D66804"/>
    <w:rsid w:val="00E170A6"/>
    <w:rsid w:val="00E718FD"/>
    <w:rsid w:val="00EA18DC"/>
    <w:rsid w:val="00F0515E"/>
    <w:rsid w:val="00F40668"/>
    <w:rsid w:val="00F55744"/>
    <w:rsid w:val="00F92EE4"/>
    <w:rsid w:val="00FD6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AC87892"/>
  <w15:chartTrackingRefBased/>
  <w15:docId w15:val="{46858911-03AB-45E0-AC8A-9F262AE8F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14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E7D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7DBE"/>
  </w:style>
  <w:style w:type="paragraph" w:styleId="Footer">
    <w:name w:val="footer"/>
    <w:basedOn w:val="Normal"/>
    <w:link w:val="FooterChar"/>
    <w:uiPriority w:val="99"/>
    <w:unhideWhenUsed/>
    <w:rsid w:val="007E7D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7DBE"/>
  </w:style>
  <w:style w:type="character" w:styleId="Hyperlink">
    <w:name w:val="Hyperlink"/>
    <w:basedOn w:val="DefaultParagraphFont"/>
    <w:uiPriority w:val="99"/>
    <w:unhideWhenUsed/>
    <w:rsid w:val="00805F28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57693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69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93D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713CAE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B94D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587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stagemanagementassociation.co.uk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91</Words>
  <Characters>394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cp:lastPrinted>2017-02-27T12:33:00Z</cp:lastPrinted>
  <dcterms:created xsi:type="dcterms:W3CDTF">2024-02-19T17:51:00Z</dcterms:created>
  <dcterms:modified xsi:type="dcterms:W3CDTF">2024-02-19T17:51:00Z</dcterms:modified>
</cp:coreProperties>
</file>